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827051" w:rsidRDefault="00CA750E" w:rsidP="009C54AF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241FEF7" wp14:editId="48DF3CF8">
                <wp:simplePos x="0" y="0"/>
                <wp:positionH relativeFrom="column">
                  <wp:posOffset>390698</wp:posOffset>
                </wp:positionH>
                <wp:positionV relativeFrom="paragraph">
                  <wp:posOffset>1371600</wp:posOffset>
                </wp:positionV>
                <wp:extent cx="1180119" cy="752302"/>
                <wp:effectExtent l="0" t="0" r="20320" b="10160"/>
                <wp:wrapNone/>
                <wp:docPr id="9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0119" cy="752302"/>
                        </a:xfrm>
                        <a:prstGeom prst="rect">
                          <a:avLst/>
                        </a:prstGeom>
                        <a:solidFill>
                          <a:srgbClr val="E4FCDC"/>
                        </a:solidFill>
                        <a:ln w="9525">
                          <a:solidFill>
                            <a:srgbClr val="E4FCD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61C5C" w:rsidRPr="0048215D" w:rsidRDefault="00661C5C" w:rsidP="004776A9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 w:val="26"/>
                                <w:szCs w:val="26"/>
                              </w:rPr>
                            </w:pPr>
                            <w:r w:rsidRPr="0048215D">
                              <w:rPr>
                                <w:rFonts w:asciiTheme="minorHAnsi" w:hAnsiTheme="minorHAnsi"/>
                                <w:b/>
                                <w:sz w:val="26"/>
                                <w:szCs w:val="26"/>
                              </w:rPr>
                              <w:t>Experiencing</w:t>
                            </w:r>
                          </w:p>
                          <w:p w:rsidR="00661C5C" w:rsidRPr="0048215D" w:rsidRDefault="00661C5C" w:rsidP="004776A9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 w:val="26"/>
                                <w:szCs w:val="26"/>
                              </w:rPr>
                            </w:pPr>
                            <w:r w:rsidRPr="0048215D">
                              <w:rPr>
                                <w:rFonts w:asciiTheme="minorHAnsi" w:hAnsiTheme="minorHAnsi"/>
                                <w:b/>
                                <w:sz w:val="26"/>
                                <w:szCs w:val="26"/>
                              </w:rPr>
                              <w:t xml:space="preserve">My Future </w:t>
                            </w:r>
                          </w:p>
                          <w:p w:rsidR="00661C5C" w:rsidRPr="00CA750E" w:rsidRDefault="00661C5C" w:rsidP="004776A9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</w:rPr>
                            </w:pPr>
                            <w:r w:rsidRPr="0048215D">
                              <w:rPr>
                                <w:rFonts w:asciiTheme="minorHAnsi" w:hAnsiTheme="minorHAnsi"/>
                                <w:b/>
                                <w:sz w:val="26"/>
                                <w:szCs w:val="26"/>
                              </w:rPr>
                              <w:t>N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41FEF7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30.75pt;margin-top:108pt;width:92.9pt;height:59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" fillcolor="#e4fcdc" strokecolor="#e4fcdc">
                <v:textbox>
                  <w:txbxContent>
                    <w:p w:rsidR="00661C5C" w:rsidRPr="0048215D" w:rsidRDefault="00661C5C" w:rsidP="004776A9">
                      <w:pPr>
                        <w:jc w:val="center"/>
                        <w:rPr>
                          <w:rFonts w:asciiTheme="minorHAnsi" w:hAnsiTheme="minorHAnsi"/>
                          <w:b/>
                          <w:sz w:val="26"/>
                          <w:szCs w:val="26"/>
                        </w:rPr>
                      </w:pPr>
                      <w:r w:rsidRPr="0048215D">
                        <w:rPr>
                          <w:rFonts w:asciiTheme="minorHAnsi" w:hAnsiTheme="minorHAnsi"/>
                          <w:b/>
                          <w:sz w:val="26"/>
                          <w:szCs w:val="26"/>
                        </w:rPr>
                        <w:t>Experiencing</w:t>
                      </w:r>
                    </w:p>
                    <w:p w:rsidR="00661C5C" w:rsidRPr="0048215D" w:rsidRDefault="00661C5C" w:rsidP="004776A9">
                      <w:pPr>
                        <w:jc w:val="center"/>
                        <w:rPr>
                          <w:rFonts w:asciiTheme="minorHAnsi" w:hAnsiTheme="minorHAnsi"/>
                          <w:b/>
                          <w:sz w:val="26"/>
                          <w:szCs w:val="26"/>
                        </w:rPr>
                      </w:pPr>
                      <w:r w:rsidRPr="0048215D">
                        <w:rPr>
                          <w:rFonts w:asciiTheme="minorHAnsi" w:hAnsiTheme="minorHAnsi"/>
                          <w:b/>
                          <w:sz w:val="26"/>
                          <w:szCs w:val="26"/>
                        </w:rPr>
                        <w:t xml:space="preserve">My Future </w:t>
                      </w:r>
                    </w:p>
                    <w:p w:rsidR="00661C5C" w:rsidRPr="00CA750E" w:rsidRDefault="00661C5C" w:rsidP="004776A9">
                      <w:pPr>
                        <w:jc w:val="center"/>
                        <w:rPr>
                          <w:rFonts w:asciiTheme="minorHAnsi" w:hAnsiTheme="minorHAnsi"/>
                          <w:b/>
                        </w:rPr>
                      </w:pPr>
                      <w:r w:rsidRPr="0048215D">
                        <w:rPr>
                          <w:rFonts w:asciiTheme="minorHAnsi" w:hAnsiTheme="minorHAnsi"/>
                          <w:b/>
                          <w:sz w:val="26"/>
                          <w:szCs w:val="26"/>
                        </w:rPr>
                        <w:t>Now</w:t>
                      </w:r>
                    </w:p>
                  </w:txbxContent>
                </v:textbox>
              </v:shape>
            </w:pict>
          </mc:Fallback>
        </mc:AlternateContent>
      </w:r>
      <w:r w:rsidR="00D3339C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C591B08" wp14:editId="416EC9D6">
                <wp:simplePos x="0" y="0"/>
                <wp:positionH relativeFrom="column">
                  <wp:posOffset>228600</wp:posOffset>
                </wp:positionH>
                <wp:positionV relativeFrom="paragraph">
                  <wp:posOffset>1028700</wp:posOffset>
                </wp:positionV>
                <wp:extent cx="1485900" cy="1371600"/>
                <wp:effectExtent l="9525" t="9525" r="9525" b="9525"/>
                <wp:wrapNone/>
                <wp:docPr id="10" name="Oval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85900" cy="1371600"/>
                        </a:xfrm>
                        <a:prstGeom prst="ellipse">
                          <a:avLst/>
                        </a:prstGeom>
                        <a:solidFill>
                          <a:srgbClr val="E4FCDC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1CD4833" id="Oval 13" o:spid="_x0000_s1026" style="position:absolute;margin-left:18pt;margin-top:81pt;width:117pt;height:108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" fillcolor="#e4fcdc"/>
            </w:pict>
          </mc:Fallback>
        </mc:AlternateContent>
      </w:r>
      <w:r w:rsidR="00D3339C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114300</wp:posOffset>
                </wp:positionH>
                <wp:positionV relativeFrom="paragraph">
                  <wp:posOffset>1371600</wp:posOffset>
                </wp:positionV>
                <wp:extent cx="5943600" cy="685800"/>
                <wp:effectExtent l="9525" t="9525" r="9525" b="9525"/>
                <wp:wrapNone/>
                <wp:docPr id="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685800"/>
                        </a:xfrm>
                        <a:prstGeom prst="rect">
                          <a:avLst/>
                        </a:prstGeom>
                        <a:solidFill>
                          <a:srgbClr val="E4FCDC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27051" w:rsidRPr="00CA750E" w:rsidRDefault="00D3061A">
                            <w:pP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   </w:t>
                            </w:r>
                          </w:p>
                          <w:p w:rsidR="00827051" w:rsidRPr="00547FF7" w:rsidRDefault="004776A9">
                            <w:pPr>
                              <w:rPr>
                                <w:rFonts w:asciiTheme="minorHAnsi" w:hAnsiTheme="minorHAnsi"/>
                                <w:b/>
                                <w:sz w:val="36"/>
                                <w:szCs w:val="36"/>
                              </w:rPr>
                            </w:pPr>
                            <w:r w:rsidRPr="00CA750E">
                              <w:rPr>
                                <w:rFonts w:asciiTheme="minorHAnsi" w:hAnsiTheme="minorHAnsi"/>
                                <w:sz w:val="36"/>
                                <w:szCs w:val="36"/>
                              </w:rPr>
                              <w:tab/>
                            </w:r>
                            <w:r w:rsidR="00827051" w:rsidRPr="00CA750E">
                              <w:rPr>
                                <w:rFonts w:asciiTheme="minorHAnsi" w:hAnsiTheme="minorHAnsi"/>
                                <w:sz w:val="36"/>
                                <w:szCs w:val="36"/>
                              </w:rPr>
                              <w:tab/>
                            </w:r>
                            <w:r w:rsidR="00827051" w:rsidRPr="00CA750E">
                              <w:rPr>
                                <w:rFonts w:asciiTheme="minorHAnsi" w:hAnsiTheme="minorHAnsi"/>
                                <w:sz w:val="36"/>
                                <w:szCs w:val="36"/>
                              </w:rPr>
                              <w:tab/>
                            </w:r>
                            <w:r w:rsidR="0066243C" w:rsidRPr="00CA750E">
                              <w:rPr>
                                <w:rFonts w:asciiTheme="minorHAnsi" w:hAnsiTheme="minorHAnsi"/>
                                <w:sz w:val="36"/>
                                <w:szCs w:val="36"/>
                              </w:rPr>
                              <w:tab/>
                            </w:r>
                            <w:r w:rsidR="00883C5E">
                              <w:rPr>
                                <w:rFonts w:asciiTheme="minorHAnsi" w:hAnsiTheme="minorHAnsi"/>
                                <w:sz w:val="36"/>
                                <w:szCs w:val="36"/>
                              </w:rPr>
                              <w:t xml:space="preserve">    </w:t>
                            </w:r>
                            <w:r w:rsidR="00D06851" w:rsidRPr="00547FF7">
                              <w:rPr>
                                <w:rFonts w:asciiTheme="minorHAnsi" w:hAnsiTheme="minorHAnsi"/>
                                <w:b/>
                                <w:sz w:val="36"/>
                                <w:szCs w:val="36"/>
                              </w:rPr>
                              <w:t>201</w:t>
                            </w:r>
                            <w:r w:rsidR="00FA3DB3">
                              <w:rPr>
                                <w:rFonts w:asciiTheme="minorHAnsi" w:hAnsiTheme="minorHAnsi"/>
                                <w:b/>
                                <w:sz w:val="36"/>
                                <w:szCs w:val="36"/>
                              </w:rPr>
                              <w:t>9</w:t>
                            </w:r>
                            <w:r w:rsidR="00827051" w:rsidRPr="00547FF7">
                              <w:rPr>
                                <w:rFonts w:asciiTheme="minorHAnsi" w:hAnsiTheme="minorHAnsi"/>
                                <w:b/>
                                <w:sz w:val="36"/>
                                <w:szCs w:val="36"/>
                              </w:rPr>
                              <w:t xml:space="preserve"> Bernard L. Hyink Scholarsh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left:0;text-align:left;margin-left:9pt;margin-top:108pt;width:468pt;height:54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" fillcolor="#e4fcdc">
                <v:textbox>
                  <w:txbxContent>
                    <w:p w:rsidR="00827051" w:rsidRPr="00CA750E" w:rsidRDefault="00D3061A">
                      <w:pPr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        </w:t>
                      </w:r>
                    </w:p>
                    <w:p w:rsidR="00827051" w:rsidRPr="00547FF7" w:rsidRDefault="004776A9">
                      <w:pPr>
                        <w:rPr>
                          <w:rFonts w:asciiTheme="minorHAnsi" w:hAnsiTheme="minorHAnsi"/>
                          <w:b/>
                          <w:sz w:val="36"/>
                          <w:szCs w:val="36"/>
                        </w:rPr>
                      </w:pPr>
                      <w:r w:rsidRPr="00CA750E">
                        <w:rPr>
                          <w:rFonts w:asciiTheme="minorHAnsi" w:hAnsiTheme="minorHAnsi"/>
                          <w:sz w:val="36"/>
                          <w:szCs w:val="36"/>
                        </w:rPr>
                        <w:tab/>
                      </w:r>
                      <w:r w:rsidR="00827051" w:rsidRPr="00CA750E">
                        <w:rPr>
                          <w:rFonts w:asciiTheme="minorHAnsi" w:hAnsiTheme="minorHAnsi"/>
                          <w:sz w:val="36"/>
                          <w:szCs w:val="36"/>
                        </w:rPr>
                        <w:tab/>
                      </w:r>
                      <w:r w:rsidR="00827051" w:rsidRPr="00CA750E">
                        <w:rPr>
                          <w:rFonts w:asciiTheme="minorHAnsi" w:hAnsiTheme="minorHAnsi"/>
                          <w:sz w:val="36"/>
                          <w:szCs w:val="36"/>
                        </w:rPr>
                        <w:tab/>
                      </w:r>
                      <w:r w:rsidR="0066243C" w:rsidRPr="00CA750E">
                        <w:rPr>
                          <w:rFonts w:asciiTheme="minorHAnsi" w:hAnsiTheme="minorHAnsi"/>
                          <w:sz w:val="36"/>
                          <w:szCs w:val="36"/>
                        </w:rPr>
                        <w:tab/>
                      </w:r>
                      <w:r w:rsidR="00883C5E">
                        <w:rPr>
                          <w:rFonts w:asciiTheme="minorHAnsi" w:hAnsiTheme="minorHAnsi"/>
                          <w:sz w:val="36"/>
                          <w:szCs w:val="36"/>
                        </w:rPr>
                        <w:t xml:space="preserve">    </w:t>
                      </w:r>
                      <w:r w:rsidR="00D06851" w:rsidRPr="00547FF7">
                        <w:rPr>
                          <w:rFonts w:asciiTheme="minorHAnsi" w:hAnsiTheme="minorHAnsi"/>
                          <w:b/>
                          <w:sz w:val="36"/>
                          <w:szCs w:val="36"/>
                        </w:rPr>
                        <w:t>201</w:t>
                      </w:r>
                      <w:r w:rsidR="00FA3DB3">
                        <w:rPr>
                          <w:rFonts w:asciiTheme="minorHAnsi" w:hAnsiTheme="minorHAnsi"/>
                          <w:b/>
                          <w:sz w:val="36"/>
                          <w:szCs w:val="36"/>
                        </w:rPr>
                        <w:t>9</w:t>
                      </w:r>
                      <w:r w:rsidR="00827051" w:rsidRPr="00547FF7">
                        <w:rPr>
                          <w:rFonts w:asciiTheme="minorHAnsi" w:hAnsiTheme="minorHAnsi"/>
                          <w:b/>
                          <w:sz w:val="36"/>
                          <w:szCs w:val="36"/>
                        </w:rPr>
                        <w:t xml:space="preserve"> Bernard L. Hyink Scholarship</w:t>
                      </w:r>
                    </w:p>
                  </w:txbxContent>
                </v:textbox>
              </v:shape>
            </w:pict>
          </mc:Fallback>
        </mc:AlternateContent>
      </w:r>
      <w:r w:rsidR="00D3339C">
        <w:rPr>
          <w:noProof/>
        </w:rPr>
        <w:drawing>
          <wp:inline distT="0" distB="0" distL="0" distR="0">
            <wp:extent cx="4553893" cy="1484768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7364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54AF" w:rsidRDefault="009C54AF" w:rsidP="009C54AF"/>
    <w:p w:rsidR="00827051" w:rsidRDefault="00827051" w:rsidP="00827051"/>
    <w:p w:rsidR="00827051" w:rsidRDefault="00827051" w:rsidP="00827051">
      <w:pPr>
        <w:rPr>
          <w:sz w:val="20"/>
          <w:szCs w:val="20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27051" w:rsidRDefault="00827051" w:rsidP="00827051">
      <w:pPr>
        <w:rPr>
          <w:sz w:val="20"/>
          <w:szCs w:val="20"/>
        </w:rPr>
      </w:pPr>
    </w:p>
    <w:p w:rsidR="009C6BB7" w:rsidRDefault="00827051" w:rsidP="00562471">
      <w:pPr>
        <w:rPr>
          <w:sz w:val="36"/>
          <w:szCs w:val="36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:rsidR="00231B69" w:rsidRPr="00CA750E" w:rsidRDefault="00231B69" w:rsidP="00562471">
      <w:pPr>
        <w:rPr>
          <w:sz w:val="16"/>
          <w:szCs w:val="16"/>
        </w:rPr>
      </w:pPr>
    </w:p>
    <w:p w:rsidR="00876E2C" w:rsidRDefault="00231B69" w:rsidP="00562471">
      <w:pPr>
        <w:rPr>
          <w:sz w:val="36"/>
          <w:szCs w:val="36"/>
        </w:rPr>
      </w:pP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 </w:t>
      </w:r>
    </w:p>
    <w:p w:rsidR="00231B69" w:rsidRPr="00AD3BFB" w:rsidRDefault="00067C84" w:rsidP="00562471">
      <w:pPr>
        <w:rPr>
          <w:rFonts w:asciiTheme="minorHAnsi" w:hAnsiTheme="minorHAnsi"/>
          <w:b/>
          <w:sz w:val="44"/>
          <w:szCs w:val="44"/>
        </w:rPr>
      </w:pPr>
      <w:r w:rsidRPr="00CA750E">
        <w:rPr>
          <w:rFonts w:asciiTheme="minorHAnsi" w:hAnsiTheme="minorHAnsi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955AE27" wp14:editId="1706EE01">
                <wp:simplePos x="0" y="0"/>
                <wp:positionH relativeFrom="column">
                  <wp:posOffset>2540</wp:posOffset>
                </wp:positionH>
                <wp:positionV relativeFrom="paragraph">
                  <wp:posOffset>6350</wp:posOffset>
                </wp:positionV>
                <wp:extent cx="2118360" cy="342900"/>
                <wp:effectExtent l="0" t="0" r="15240" b="19050"/>
                <wp:wrapNone/>
                <wp:docPr id="6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8360" cy="342900"/>
                        </a:xfrm>
                        <a:prstGeom prst="rect">
                          <a:avLst/>
                        </a:prstGeom>
                        <a:solidFill>
                          <a:srgbClr val="FFFF99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173B8" w:rsidRPr="00547FF7" w:rsidRDefault="00B05C3D" w:rsidP="00B05C3D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 w:val="32"/>
                                <w:szCs w:val="32"/>
                              </w:rPr>
                            </w:pPr>
                            <w:r w:rsidRPr="00547FF7">
                              <w:rPr>
                                <w:rFonts w:asciiTheme="minorHAnsi" w:hAnsiTheme="minorHAnsi"/>
                                <w:b/>
                                <w:sz w:val="32"/>
                                <w:szCs w:val="32"/>
                              </w:rPr>
                              <w:t xml:space="preserve">Student </w:t>
                            </w:r>
                            <w:r w:rsidR="008173B8" w:rsidRPr="00547FF7">
                              <w:rPr>
                                <w:rFonts w:asciiTheme="minorHAnsi" w:hAnsiTheme="minorHAnsi"/>
                                <w:b/>
                                <w:sz w:val="32"/>
                                <w:szCs w:val="32"/>
                              </w:rPr>
                              <w:t>Eligi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55AE27" id="Text Box 20" o:spid="_x0000_s1028" type="#_x0000_t202" style="position:absolute;margin-left:.2pt;margin-top:.5pt;width:166.8pt;height:2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" fillcolor="#ff9" strokecolor="white">
                <v:textbox>
                  <w:txbxContent>
                    <w:p w:rsidR="008173B8" w:rsidRPr="00547FF7" w:rsidRDefault="00B05C3D" w:rsidP="00B05C3D">
                      <w:pPr>
                        <w:jc w:val="center"/>
                        <w:rPr>
                          <w:rFonts w:asciiTheme="minorHAnsi" w:hAnsiTheme="minorHAnsi"/>
                          <w:b/>
                          <w:sz w:val="32"/>
                          <w:szCs w:val="32"/>
                        </w:rPr>
                      </w:pPr>
                      <w:r w:rsidRPr="00547FF7">
                        <w:rPr>
                          <w:rFonts w:asciiTheme="minorHAnsi" w:hAnsiTheme="minorHAnsi"/>
                          <w:b/>
                          <w:sz w:val="32"/>
                          <w:szCs w:val="32"/>
                        </w:rPr>
                        <w:t xml:space="preserve">Student </w:t>
                      </w:r>
                      <w:r w:rsidR="008173B8" w:rsidRPr="00547FF7">
                        <w:rPr>
                          <w:rFonts w:asciiTheme="minorHAnsi" w:hAnsiTheme="minorHAnsi"/>
                          <w:b/>
                          <w:sz w:val="32"/>
                          <w:szCs w:val="32"/>
                        </w:rPr>
                        <w:t>Eligibility</w:t>
                      </w:r>
                    </w:p>
                  </w:txbxContent>
                </v:textbox>
              </v:shape>
            </w:pict>
          </mc:Fallback>
        </mc:AlternateContent>
      </w:r>
      <w:r w:rsidR="001B5C74" w:rsidRPr="00CA750E">
        <w:rPr>
          <w:rFonts w:asciiTheme="minorHAnsi" w:hAnsi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84F0A19" wp14:editId="4B4320FF">
                <wp:simplePos x="0" y="0"/>
                <wp:positionH relativeFrom="column">
                  <wp:posOffset>2691595</wp:posOffset>
                </wp:positionH>
                <wp:positionV relativeFrom="paragraph">
                  <wp:posOffset>6462</wp:posOffset>
                </wp:positionV>
                <wp:extent cx="3752850" cy="3784349"/>
                <wp:effectExtent l="0" t="0" r="19050" b="26035"/>
                <wp:wrapNone/>
                <wp:docPr id="7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2850" cy="378434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83C5E" w:rsidRDefault="00917374" w:rsidP="00917374">
                            <w:pPr>
                              <w:rPr>
                                <w:rFonts w:asciiTheme="minorHAnsi" w:hAnsiTheme="minorHAnsi"/>
                                <w:b/>
                                <w:sz w:val="44"/>
                                <w:szCs w:val="44"/>
                              </w:rPr>
                            </w:pPr>
                            <w:r w:rsidRPr="00917374"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883C5E" w:rsidRPr="00AD3BFB">
                              <w:rPr>
                                <w:rFonts w:asciiTheme="minorHAnsi" w:hAnsiTheme="minorHAnsi"/>
                                <w:b/>
                                <w:sz w:val="44"/>
                                <w:szCs w:val="44"/>
                              </w:rPr>
                              <w:t>Scholarship Information</w:t>
                            </w:r>
                          </w:p>
                          <w:p w:rsidR="00883C5E" w:rsidRPr="00883C5E" w:rsidRDefault="00883C5E" w:rsidP="00883C5E">
                            <w:pPr>
                              <w:ind w:left="360"/>
                              <w:jc w:val="center"/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</w:p>
                          <w:p w:rsidR="0027144C" w:rsidRPr="00AD3BFB" w:rsidRDefault="00C65F74" w:rsidP="00883C5E">
                            <w:pPr>
                              <w:numPr>
                                <w:ilvl w:val="0"/>
                                <w:numId w:val="13"/>
                              </w:numPr>
                              <w:ind w:left="360"/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AD3BFB"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  <w:t>$10</w:t>
                            </w:r>
                            <w:r w:rsidR="00816004" w:rsidRPr="00AD3BFB"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  <w:t>00</w:t>
                            </w:r>
                            <w:r w:rsidR="003B4E37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2648C" w:rsidRPr="00AD3BFB"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  <w:t xml:space="preserve">scholarship </w:t>
                            </w:r>
                            <w:r w:rsidR="00C70435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awarded for </w:t>
                            </w:r>
                            <w:r w:rsidR="00B2648C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1st</w:t>
                            </w:r>
                            <w:r w:rsidR="00C70435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place to one</w:t>
                            </w:r>
                            <w:r w:rsidR="00816004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student from a</w:t>
                            </w:r>
                            <w:r w:rsidR="00C70435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4</w:t>
                            </w:r>
                            <w:r w:rsidR="00CA750E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-</w:t>
                            </w:r>
                            <w:r w:rsidR="00C70435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y</w:t>
                            </w:r>
                            <w:r w:rsidR="00CA750E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ear university and one from a 2-</w:t>
                            </w:r>
                            <w:r w:rsidR="00816004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year community college in California. </w:t>
                            </w:r>
                          </w:p>
                          <w:p w:rsidR="0027144C" w:rsidRPr="00AD3BFB" w:rsidRDefault="0027144C" w:rsidP="00883C5E">
                            <w:pPr>
                              <w:ind w:left="360" w:hanging="360"/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B71E42" w:rsidRPr="00AD3BFB" w:rsidRDefault="00AD3BFB" w:rsidP="00883C5E">
                            <w:pPr>
                              <w:numPr>
                                <w:ilvl w:val="0"/>
                                <w:numId w:val="13"/>
                              </w:numPr>
                              <w:ind w:left="360"/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AD3BFB"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  <w:t>V</w:t>
                            </w:r>
                            <w:r w:rsidR="00656E7F" w:rsidRPr="00AD3BFB"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  <w:t xml:space="preserve">isit </w:t>
                            </w:r>
                            <w:hyperlink r:id="rId7" w:history="1">
                              <w:r w:rsidR="005660A0" w:rsidRPr="00AD3BFB">
                                <w:rPr>
                                  <w:rStyle w:val="Hyperlink"/>
                                  <w:rFonts w:asciiTheme="minorHAnsi" w:hAnsiTheme="minorHAnsi"/>
                                  <w:b/>
                                  <w:sz w:val="28"/>
                                  <w:szCs w:val="28"/>
                                </w:rPr>
                                <w:t>www.ciwea.org</w:t>
                              </w:r>
                            </w:hyperlink>
                            <w:r w:rsidR="00F87EE3" w:rsidRPr="00AD3BFB"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87EE3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to</w:t>
                            </w:r>
                            <w:r w:rsidR="00D40169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read </w:t>
                            </w:r>
                            <w:r w:rsidR="00A76707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about the</w:t>
                            </w:r>
                            <w:r w:rsidR="00D40169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46580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scholarship requirements</w:t>
                            </w:r>
                            <w:r w:rsidR="00F87EE3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and view last</w:t>
                            </w:r>
                            <w:r w:rsidR="00656E7F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A6C1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year’s </w:t>
                            </w:r>
                            <w:r w:rsidR="00656E7F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winning essays.</w:t>
                            </w:r>
                          </w:p>
                          <w:p w:rsidR="009C6BB7" w:rsidRPr="00AD3BFB" w:rsidRDefault="009C6BB7" w:rsidP="00883C5E">
                            <w:pPr>
                              <w:pStyle w:val="ListParagraph"/>
                              <w:ind w:left="360" w:hanging="360"/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</w:p>
                          <w:p w:rsidR="009C6BB7" w:rsidRPr="00AD3BFB" w:rsidRDefault="00883C5E" w:rsidP="00883C5E">
                            <w:pPr>
                              <w:numPr>
                                <w:ilvl w:val="0"/>
                                <w:numId w:val="13"/>
                              </w:numPr>
                              <w:ind w:left="360"/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Faculty, staff or i</w:t>
                            </w:r>
                            <w:r w:rsidR="009C6BB7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ntern site NOT a member of CIWEA</w:t>
                            </w:r>
                            <w:r w:rsidR="00CA750E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???</w:t>
                            </w:r>
                            <w:r w:rsidR="009C6BB7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Have them </w:t>
                            </w:r>
                            <w:r w:rsidR="00CA750E" w:rsidRPr="00AD3BFB"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  <w:t>join at</w:t>
                            </w:r>
                            <w:r w:rsidR="009C6BB7" w:rsidRPr="00AD3BFB"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hyperlink r:id="rId8" w:history="1">
                              <w:r w:rsidR="009C6BB7" w:rsidRPr="00AD3BFB">
                                <w:rPr>
                                  <w:rStyle w:val="Hyperlink"/>
                                  <w:rFonts w:asciiTheme="minorHAnsi" w:hAnsiTheme="minorHAnsi"/>
                                  <w:b/>
                                  <w:sz w:val="28"/>
                                  <w:szCs w:val="28"/>
                                  <w:u w:val="none"/>
                                </w:rPr>
                                <w:t>www.ciwea.org</w:t>
                              </w:r>
                            </w:hyperlink>
                          </w:p>
                          <w:p w:rsidR="009C6BB7" w:rsidRPr="00AD3BFB" w:rsidRDefault="009C6BB7" w:rsidP="00883C5E">
                            <w:pPr>
                              <w:pStyle w:val="ListParagraph"/>
                              <w:ind w:left="360" w:hanging="360"/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9C6BB7" w:rsidRPr="00AD3BFB" w:rsidRDefault="009C6BB7" w:rsidP="00883C5E">
                            <w:pPr>
                              <w:numPr>
                                <w:ilvl w:val="0"/>
                                <w:numId w:val="13"/>
                              </w:numPr>
                              <w:ind w:left="360"/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See information below </w:t>
                            </w:r>
                            <w:r w:rsidR="00CA750E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for</w:t>
                            </w:r>
                            <w:r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who</w:t>
                            </w:r>
                            <w:r w:rsidR="00CA750E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m</w:t>
                            </w:r>
                            <w:r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to contact </w:t>
                            </w:r>
                            <w:r w:rsidR="00CA750E"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and </w:t>
                            </w:r>
                            <w:r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when </w:t>
                            </w:r>
                            <w:r w:rsidR="00883C5E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essays are </w:t>
                            </w:r>
                            <w:r w:rsidRPr="00AD3BFB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due.</w:t>
                            </w:r>
                          </w:p>
                          <w:p w:rsidR="00B71E42" w:rsidRPr="00AD3BFB" w:rsidRDefault="00B71E42" w:rsidP="00547FF7">
                            <w:pPr>
                              <w:ind w:left="360" w:hanging="360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B71E42" w:rsidRDefault="00B71E42" w:rsidP="00547FF7">
                            <w:pPr>
                              <w:ind w:left="360" w:hanging="36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4F0A19" id="Text Box 29" o:spid="_x0000_s1029" type="#_x0000_t202" style="position:absolute;margin-left:211.95pt;margin-top:.5pt;width:295.5pt;height:29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" strokecolor="white">
                <v:textbox>
                  <w:txbxContent>
                    <w:p w:rsidR="00883C5E" w:rsidRDefault="00917374" w:rsidP="00917374">
                      <w:pPr>
                        <w:rPr>
                          <w:rFonts w:asciiTheme="minorHAnsi" w:hAnsiTheme="minorHAnsi"/>
                          <w:b/>
                          <w:sz w:val="44"/>
                          <w:szCs w:val="44"/>
                        </w:rPr>
                      </w:pPr>
                      <w:r w:rsidRPr="00917374"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883C5E" w:rsidRPr="00AD3BFB">
                        <w:rPr>
                          <w:rFonts w:asciiTheme="minorHAnsi" w:hAnsiTheme="minorHAnsi"/>
                          <w:b/>
                          <w:sz w:val="44"/>
                          <w:szCs w:val="44"/>
                        </w:rPr>
                        <w:t>Scholarship Information</w:t>
                      </w:r>
                    </w:p>
                    <w:p w:rsidR="00883C5E" w:rsidRPr="00883C5E" w:rsidRDefault="00883C5E" w:rsidP="00883C5E">
                      <w:pPr>
                        <w:ind w:left="360"/>
                        <w:jc w:val="center"/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</w:p>
                    <w:p w:rsidR="0027144C" w:rsidRPr="00AD3BFB" w:rsidRDefault="00C65F74" w:rsidP="00883C5E">
                      <w:pPr>
                        <w:numPr>
                          <w:ilvl w:val="0"/>
                          <w:numId w:val="13"/>
                        </w:numPr>
                        <w:ind w:left="360"/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AD3BFB"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  <w:t>$10</w:t>
                      </w:r>
                      <w:r w:rsidR="00816004" w:rsidRPr="00AD3BFB"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  <w:t>00</w:t>
                      </w:r>
                      <w:r w:rsidR="003B4E37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</w:t>
                      </w:r>
                      <w:r w:rsidR="00B2648C" w:rsidRPr="00AD3BFB"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  <w:t xml:space="preserve">scholarship </w:t>
                      </w:r>
                      <w:r w:rsidR="00C70435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awarded for </w:t>
                      </w:r>
                      <w:r w:rsidR="00B2648C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>1st</w:t>
                      </w:r>
                      <w:r w:rsidR="00C70435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place to one</w:t>
                      </w:r>
                      <w:r w:rsidR="00816004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student from a</w:t>
                      </w:r>
                      <w:r w:rsidR="00C70435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4</w:t>
                      </w:r>
                      <w:r w:rsidR="00CA750E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>-</w:t>
                      </w:r>
                      <w:r w:rsidR="00C70435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>y</w:t>
                      </w:r>
                      <w:r w:rsidR="00CA750E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>ear university and one from a 2-</w:t>
                      </w:r>
                      <w:r w:rsidR="00816004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year community college in California. </w:t>
                      </w:r>
                    </w:p>
                    <w:p w:rsidR="0027144C" w:rsidRPr="00AD3BFB" w:rsidRDefault="0027144C" w:rsidP="00883C5E">
                      <w:pPr>
                        <w:ind w:left="360" w:hanging="360"/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</w:pPr>
                    </w:p>
                    <w:p w:rsidR="00B71E42" w:rsidRPr="00AD3BFB" w:rsidRDefault="00AD3BFB" w:rsidP="00883C5E">
                      <w:pPr>
                        <w:numPr>
                          <w:ilvl w:val="0"/>
                          <w:numId w:val="13"/>
                        </w:numPr>
                        <w:ind w:left="360"/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AD3BFB"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  <w:t>V</w:t>
                      </w:r>
                      <w:r w:rsidR="00656E7F" w:rsidRPr="00AD3BFB"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  <w:t xml:space="preserve">isit </w:t>
                      </w:r>
                      <w:hyperlink r:id="rId9" w:history="1">
                        <w:r w:rsidR="005660A0" w:rsidRPr="00AD3BFB">
                          <w:rPr>
                            <w:rStyle w:val="Hyperlink"/>
                            <w:rFonts w:asciiTheme="minorHAnsi" w:hAnsiTheme="minorHAnsi"/>
                            <w:b/>
                            <w:sz w:val="28"/>
                            <w:szCs w:val="28"/>
                          </w:rPr>
                          <w:t>www.ciwea.org</w:t>
                        </w:r>
                      </w:hyperlink>
                      <w:r w:rsidR="00F87EE3" w:rsidRPr="00AD3BFB"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F87EE3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>to</w:t>
                      </w:r>
                      <w:r w:rsidR="00D40169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read </w:t>
                      </w:r>
                      <w:r w:rsidR="00A76707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>about the</w:t>
                      </w:r>
                      <w:r w:rsidR="00D40169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</w:t>
                      </w:r>
                      <w:r w:rsidR="00D46580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>scholarship requirements</w:t>
                      </w:r>
                      <w:r w:rsidR="00F87EE3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and view last</w:t>
                      </w:r>
                      <w:r w:rsidR="00656E7F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</w:t>
                      </w:r>
                      <w:r w:rsidR="00CA6C1B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year’s </w:t>
                      </w:r>
                      <w:r w:rsidR="00656E7F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>winning essays.</w:t>
                      </w:r>
                    </w:p>
                    <w:p w:rsidR="009C6BB7" w:rsidRPr="00AD3BFB" w:rsidRDefault="009C6BB7" w:rsidP="00883C5E">
                      <w:pPr>
                        <w:pStyle w:val="ListParagraph"/>
                        <w:ind w:left="360" w:hanging="360"/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</w:p>
                    <w:p w:rsidR="009C6BB7" w:rsidRPr="00AD3BFB" w:rsidRDefault="00883C5E" w:rsidP="00883C5E">
                      <w:pPr>
                        <w:numPr>
                          <w:ilvl w:val="0"/>
                          <w:numId w:val="13"/>
                        </w:numPr>
                        <w:ind w:left="360"/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/>
                          <w:sz w:val="28"/>
                          <w:szCs w:val="28"/>
                        </w:rPr>
                        <w:t>Faculty, staff or i</w:t>
                      </w:r>
                      <w:r w:rsidR="009C6BB7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>ntern site NOT a member of CIWEA</w:t>
                      </w:r>
                      <w:r w:rsidR="00CA750E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>???</w:t>
                      </w:r>
                      <w:r w:rsidR="009C6BB7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Have them </w:t>
                      </w:r>
                      <w:r w:rsidR="00CA750E" w:rsidRPr="00AD3BFB"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  <w:t>join at</w:t>
                      </w:r>
                      <w:r w:rsidR="009C6BB7" w:rsidRPr="00AD3BFB"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hyperlink r:id="rId10" w:history="1">
                        <w:r w:rsidR="009C6BB7" w:rsidRPr="00AD3BFB">
                          <w:rPr>
                            <w:rStyle w:val="Hyperlink"/>
                            <w:rFonts w:asciiTheme="minorHAnsi" w:hAnsiTheme="minorHAnsi"/>
                            <w:b/>
                            <w:sz w:val="28"/>
                            <w:szCs w:val="28"/>
                            <w:u w:val="none"/>
                          </w:rPr>
                          <w:t>www.ciwea.org</w:t>
                        </w:r>
                      </w:hyperlink>
                    </w:p>
                    <w:p w:rsidR="009C6BB7" w:rsidRPr="00AD3BFB" w:rsidRDefault="009C6BB7" w:rsidP="00883C5E">
                      <w:pPr>
                        <w:pStyle w:val="ListParagraph"/>
                        <w:ind w:left="360" w:hanging="360"/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</w:pPr>
                    </w:p>
                    <w:p w:rsidR="009C6BB7" w:rsidRPr="00AD3BFB" w:rsidRDefault="009C6BB7" w:rsidP="00883C5E">
                      <w:pPr>
                        <w:numPr>
                          <w:ilvl w:val="0"/>
                          <w:numId w:val="13"/>
                        </w:numPr>
                        <w:ind w:left="360"/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See information below </w:t>
                      </w:r>
                      <w:r w:rsidR="00CA750E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>for</w:t>
                      </w:r>
                      <w:r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who</w:t>
                      </w:r>
                      <w:r w:rsidR="00CA750E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>m</w:t>
                      </w:r>
                      <w:r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to contact </w:t>
                      </w:r>
                      <w:r w:rsidR="00CA750E"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and </w:t>
                      </w:r>
                      <w:r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when </w:t>
                      </w:r>
                      <w:r w:rsidR="00883C5E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essays are </w:t>
                      </w:r>
                      <w:r w:rsidRPr="00AD3BFB">
                        <w:rPr>
                          <w:rFonts w:asciiTheme="minorHAnsi" w:hAnsiTheme="minorHAnsi"/>
                          <w:sz w:val="28"/>
                          <w:szCs w:val="28"/>
                        </w:rPr>
                        <w:t>due.</w:t>
                      </w:r>
                    </w:p>
                    <w:p w:rsidR="00B71E42" w:rsidRPr="00AD3BFB" w:rsidRDefault="00B71E42" w:rsidP="00547FF7">
                      <w:pPr>
                        <w:ind w:left="360" w:hanging="360"/>
                        <w:rPr>
                          <w:sz w:val="28"/>
                          <w:szCs w:val="28"/>
                        </w:rPr>
                      </w:pPr>
                    </w:p>
                    <w:p w:rsidR="00B71E42" w:rsidRDefault="00B71E42" w:rsidP="00547FF7">
                      <w:pPr>
                        <w:ind w:left="360" w:hanging="360"/>
                      </w:pPr>
                    </w:p>
                  </w:txbxContent>
                </v:textbox>
              </v:shape>
            </w:pict>
          </mc:Fallback>
        </mc:AlternateContent>
      </w:r>
      <w:r w:rsidR="00876E2C">
        <w:rPr>
          <w:sz w:val="36"/>
          <w:szCs w:val="36"/>
        </w:rPr>
        <w:tab/>
      </w:r>
      <w:r w:rsidR="00876E2C">
        <w:rPr>
          <w:sz w:val="36"/>
          <w:szCs w:val="36"/>
        </w:rPr>
        <w:tab/>
      </w:r>
      <w:r w:rsidR="00876E2C">
        <w:rPr>
          <w:sz w:val="36"/>
          <w:szCs w:val="36"/>
        </w:rPr>
        <w:tab/>
      </w:r>
      <w:r w:rsidR="00876E2C">
        <w:rPr>
          <w:sz w:val="36"/>
          <w:szCs w:val="36"/>
        </w:rPr>
        <w:tab/>
      </w:r>
      <w:r w:rsidR="00876E2C">
        <w:rPr>
          <w:sz w:val="36"/>
          <w:szCs w:val="36"/>
        </w:rPr>
        <w:tab/>
      </w:r>
      <w:r w:rsidR="00876E2C">
        <w:rPr>
          <w:sz w:val="36"/>
          <w:szCs w:val="36"/>
        </w:rPr>
        <w:tab/>
        <w:t xml:space="preserve">        </w:t>
      </w:r>
    </w:p>
    <w:p w:rsidR="008173B8" w:rsidRPr="00CA750E" w:rsidRDefault="00876E2C" w:rsidP="00562471">
      <w:pPr>
        <w:rPr>
          <w:rFonts w:asciiTheme="minorHAnsi" w:hAnsiTheme="minorHAnsi"/>
          <w:sz w:val="32"/>
          <w:szCs w:val="32"/>
        </w:rPr>
      </w:pPr>
      <w:r w:rsidRPr="00CA750E">
        <w:rPr>
          <w:rFonts w:asciiTheme="minorHAnsi" w:hAnsi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13EE634" wp14:editId="5512228B">
                <wp:simplePos x="0" y="0"/>
                <wp:positionH relativeFrom="column">
                  <wp:posOffset>2716</wp:posOffset>
                </wp:positionH>
                <wp:positionV relativeFrom="paragraph">
                  <wp:posOffset>27607</wp:posOffset>
                </wp:positionV>
                <wp:extent cx="2525917" cy="2382520"/>
                <wp:effectExtent l="0" t="0" r="27305" b="17780"/>
                <wp:wrapNone/>
                <wp:docPr id="5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5917" cy="2382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173B8" w:rsidRPr="00876E2C" w:rsidRDefault="008173B8" w:rsidP="00DD567B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720"/>
                                <w:tab w:val="num" w:pos="-180"/>
                              </w:tabs>
                              <w:ind w:left="180" w:hanging="270"/>
                              <w:rPr>
                                <w:rFonts w:asciiTheme="minorHAnsi" w:hAnsiTheme="minorHAnsi"/>
                              </w:rPr>
                            </w:pPr>
                            <w:r w:rsidRPr="00876E2C">
                              <w:rPr>
                                <w:rFonts w:asciiTheme="minorHAnsi" w:hAnsiTheme="minorHAnsi"/>
                              </w:rPr>
                              <w:t>Open to undergrad</w:t>
                            </w:r>
                            <w:r w:rsidR="00DD567B" w:rsidRPr="00876E2C">
                              <w:rPr>
                                <w:rFonts w:asciiTheme="minorHAnsi" w:hAnsiTheme="minorHAnsi"/>
                              </w:rPr>
                              <w:t>uate</w:t>
                            </w:r>
                            <w:r w:rsidRPr="00876E2C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DD567B" w:rsidRPr="00876E2C">
                              <w:rPr>
                                <w:rFonts w:asciiTheme="minorHAnsi" w:hAnsiTheme="minorHAnsi"/>
                              </w:rPr>
                              <w:t xml:space="preserve">and graduate </w:t>
                            </w:r>
                            <w:r w:rsidRPr="00876E2C">
                              <w:rPr>
                                <w:rFonts w:asciiTheme="minorHAnsi" w:hAnsiTheme="minorHAnsi"/>
                              </w:rPr>
                              <w:t>students</w:t>
                            </w:r>
                          </w:p>
                          <w:p w:rsidR="008173B8" w:rsidRPr="00876E2C" w:rsidRDefault="008173B8" w:rsidP="00DD567B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720"/>
                                <w:tab w:val="num" w:pos="0"/>
                              </w:tabs>
                              <w:ind w:left="180" w:hanging="270"/>
                              <w:rPr>
                                <w:rFonts w:asciiTheme="minorHAnsi" w:hAnsiTheme="minorHAnsi"/>
                              </w:rPr>
                            </w:pPr>
                            <w:r w:rsidRPr="00876E2C">
                              <w:rPr>
                                <w:rFonts w:asciiTheme="minorHAnsi" w:hAnsiTheme="minorHAnsi"/>
                              </w:rPr>
                              <w:t>Any major may apply</w:t>
                            </w:r>
                          </w:p>
                          <w:p w:rsidR="008173B8" w:rsidRPr="00876E2C" w:rsidRDefault="00DD567B" w:rsidP="00DD567B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720"/>
                                <w:tab w:val="num" w:pos="0"/>
                              </w:tabs>
                              <w:ind w:left="180" w:hanging="270"/>
                              <w:rPr>
                                <w:rFonts w:asciiTheme="minorHAnsi" w:hAnsiTheme="minorHAnsi"/>
                              </w:rPr>
                            </w:pPr>
                            <w:r w:rsidRPr="00876E2C">
                              <w:rPr>
                                <w:rFonts w:asciiTheme="minorHAnsi" w:hAnsiTheme="minorHAnsi"/>
                              </w:rPr>
                              <w:t>Must have c</w:t>
                            </w:r>
                            <w:r w:rsidR="008173B8" w:rsidRPr="00876E2C">
                              <w:rPr>
                                <w:rFonts w:asciiTheme="minorHAnsi" w:hAnsiTheme="minorHAnsi"/>
                              </w:rPr>
                              <w:t>ompleted Internship, W</w:t>
                            </w:r>
                            <w:r w:rsidRPr="00876E2C">
                              <w:rPr>
                                <w:rFonts w:asciiTheme="minorHAnsi" w:hAnsiTheme="minorHAnsi"/>
                              </w:rPr>
                              <w:t>ork Experience</w:t>
                            </w:r>
                            <w:r w:rsidR="008173B8" w:rsidRPr="00876E2C">
                              <w:rPr>
                                <w:rFonts w:asciiTheme="minorHAnsi" w:hAnsiTheme="minorHAnsi"/>
                              </w:rPr>
                              <w:t xml:space="preserve"> or Co-op </w:t>
                            </w:r>
                            <w:r w:rsidR="00FC6804">
                              <w:rPr>
                                <w:rFonts w:asciiTheme="minorHAnsi" w:hAnsiTheme="minorHAnsi"/>
                              </w:rPr>
                              <w:t>b</w:t>
                            </w:r>
                            <w:r w:rsidR="00FA3DB3">
                              <w:rPr>
                                <w:rFonts w:asciiTheme="minorHAnsi" w:hAnsiTheme="minorHAnsi"/>
                              </w:rPr>
                              <w:t>etween January and December 2018</w:t>
                            </w:r>
                          </w:p>
                          <w:p w:rsidR="008173B8" w:rsidRPr="00876E2C" w:rsidRDefault="008173B8" w:rsidP="00DD567B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720"/>
                                <w:tab w:val="num" w:pos="0"/>
                              </w:tabs>
                              <w:ind w:left="180" w:hanging="270"/>
                              <w:rPr>
                                <w:rFonts w:asciiTheme="minorHAnsi" w:hAnsiTheme="minorHAnsi"/>
                              </w:rPr>
                            </w:pPr>
                            <w:r w:rsidRPr="00876E2C">
                              <w:rPr>
                                <w:rFonts w:asciiTheme="minorHAnsi" w:hAnsiTheme="minorHAnsi"/>
                              </w:rPr>
                              <w:t>Previous recipients are not eligible</w:t>
                            </w:r>
                          </w:p>
                          <w:p w:rsidR="007443BF" w:rsidRPr="00876E2C" w:rsidRDefault="00DD567B" w:rsidP="00DD567B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720"/>
                                <w:tab w:val="num" w:pos="0"/>
                              </w:tabs>
                              <w:ind w:left="180" w:hanging="270"/>
                              <w:rPr>
                                <w:rFonts w:asciiTheme="minorHAnsi" w:hAnsiTheme="minorHAnsi"/>
                                <w:b/>
                              </w:rPr>
                            </w:pPr>
                            <w:r w:rsidRPr="00876E2C">
                              <w:rPr>
                                <w:rFonts w:asciiTheme="minorHAnsi" w:hAnsiTheme="minorHAnsi"/>
                                <w:b/>
                              </w:rPr>
                              <w:t>Must be s</w:t>
                            </w:r>
                            <w:r w:rsidR="007443BF" w:rsidRPr="00876E2C">
                              <w:rPr>
                                <w:rFonts w:asciiTheme="minorHAnsi" w:hAnsiTheme="minorHAnsi"/>
                                <w:b/>
                              </w:rPr>
                              <w:t>ponsored by a CIWEA member</w:t>
                            </w:r>
                            <w:r w:rsidR="00CD3E90" w:rsidRPr="00876E2C">
                              <w:rPr>
                                <w:rFonts w:asciiTheme="minorHAnsi" w:hAnsiTheme="minorHAnsi"/>
                                <w:b/>
                              </w:rPr>
                              <w:t xml:space="preserve"> on your college campus or internship site</w:t>
                            </w:r>
                          </w:p>
                          <w:p w:rsidR="00B71E42" w:rsidRPr="00876E2C" w:rsidRDefault="00B71E42" w:rsidP="00BB68EB">
                            <w:pPr>
                              <w:ind w:hanging="360"/>
                            </w:pPr>
                          </w:p>
                          <w:p w:rsidR="00B71E42" w:rsidRPr="008173B8" w:rsidRDefault="00B71E42" w:rsidP="00BB68EB">
                            <w:pPr>
                              <w:ind w:hanging="36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3EE634" id="Text Box 26" o:spid="_x0000_s1030" type="#_x0000_t202" style="position:absolute;margin-left:.2pt;margin-top:2.15pt;width:198.9pt;height:187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" strokecolor="white">
                <v:textbox>
                  <w:txbxContent>
                    <w:p w:rsidR="008173B8" w:rsidRPr="00876E2C" w:rsidRDefault="008173B8" w:rsidP="00DD567B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720"/>
                          <w:tab w:val="num" w:pos="-180"/>
                        </w:tabs>
                        <w:ind w:left="180" w:hanging="270"/>
                        <w:rPr>
                          <w:rFonts w:asciiTheme="minorHAnsi" w:hAnsiTheme="minorHAnsi"/>
                        </w:rPr>
                      </w:pPr>
                      <w:r w:rsidRPr="00876E2C">
                        <w:rPr>
                          <w:rFonts w:asciiTheme="minorHAnsi" w:hAnsiTheme="minorHAnsi"/>
                        </w:rPr>
                        <w:t>Open to undergrad</w:t>
                      </w:r>
                      <w:r w:rsidR="00DD567B" w:rsidRPr="00876E2C">
                        <w:rPr>
                          <w:rFonts w:asciiTheme="minorHAnsi" w:hAnsiTheme="minorHAnsi"/>
                        </w:rPr>
                        <w:t>uate</w:t>
                      </w:r>
                      <w:r w:rsidRPr="00876E2C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DD567B" w:rsidRPr="00876E2C">
                        <w:rPr>
                          <w:rFonts w:asciiTheme="minorHAnsi" w:hAnsiTheme="minorHAnsi"/>
                        </w:rPr>
                        <w:t xml:space="preserve">and graduate </w:t>
                      </w:r>
                      <w:r w:rsidRPr="00876E2C">
                        <w:rPr>
                          <w:rFonts w:asciiTheme="minorHAnsi" w:hAnsiTheme="minorHAnsi"/>
                        </w:rPr>
                        <w:t>students</w:t>
                      </w:r>
                    </w:p>
                    <w:p w:rsidR="008173B8" w:rsidRPr="00876E2C" w:rsidRDefault="008173B8" w:rsidP="00DD567B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720"/>
                          <w:tab w:val="num" w:pos="0"/>
                        </w:tabs>
                        <w:ind w:left="180" w:hanging="270"/>
                        <w:rPr>
                          <w:rFonts w:asciiTheme="minorHAnsi" w:hAnsiTheme="minorHAnsi"/>
                        </w:rPr>
                      </w:pPr>
                      <w:r w:rsidRPr="00876E2C">
                        <w:rPr>
                          <w:rFonts w:asciiTheme="minorHAnsi" w:hAnsiTheme="minorHAnsi"/>
                        </w:rPr>
                        <w:t>Any major may apply</w:t>
                      </w:r>
                    </w:p>
                    <w:p w:rsidR="008173B8" w:rsidRPr="00876E2C" w:rsidRDefault="00DD567B" w:rsidP="00DD567B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720"/>
                          <w:tab w:val="num" w:pos="0"/>
                        </w:tabs>
                        <w:ind w:left="180" w:hanging="270"/>
                        <w:rPr>
                          <w:rFonts w:asciiTheme="minorHAnsi" w:hAnsiTheme="minorHAnsi"/>
                        </w:rPr>
                      </w:pPr>
                      <w:r w:rsidRPr="00876E2C">
                        <w:rPr>
                          <w:rFonts w:asciiTheme="minorHAnsi" w:hAnsiTheme="minorHAnsi"/>
                        </w:rPr>
                        <w:t>Must have c</w:t>
                      </w:r>
                      <w:r w:rsidR="008173B8" w:rsidRPr="00876E2C">
                        <w:rPr>
                          <w:rFonts w:asciiTheme="minorHAnsi" w:hAnsiTheme="minorHAnsi"/>
                        </w:rPr>
                        <w:t>ompleted Internship, W</w:t>
                      </w:r>
                      <w:r w:rsidRPr="00876E2C">
                        <w:rPr>
                          <w:rFonts w:asciiTheme="minorHAnsi" w:hAnsiTheme="minorHAnsi"/>
                        </w:rPr>
                        <w:t>ork Experience</w:t>
                      </w:r>
                      <w:r w:rsidR="008173B8" w:rsidRPr="00876E2C">
                        <w:rPr>
                          <w:rFonts w:asciiTheme="minorHAnsi" w:hAnsiTheme="minorHAnsi"/>
                        </w:rPr>
                        <w:t xml:space="preserve"> or Co-op </w:t>
                      </w:r>
                      <w:r w:rsidR="00FC6804">
                        <w:rPr>
                          <w:rFonts w:asciiTheme="minorHAnsi" w:hAnsiTheme="minorHAnsi"/>
                        </w:rPr>
                        <w:t>b</w:t>
                      </w:r>
                      <w:r w:rsidR="00FA3DB3">
                        <w:rPr>
                          <w:rFonts w:asciiTheme="minorHAnsi" w:hAnsiTheme="minorHAnsi"/>
                        </w:rPr>
                        <w:t xml:space="preserve">etween January and December </w:t>
                      </w:r>
                      <w:bookmarkStart w:id="1" w:name="_GoBack"/>
                      <w:bookmarkEnd w:id="1"/>
                      <w:r w:rsidR="00FA3DB3">
                        <w:rPr>
                          <w:rFonts w:asciiTheme="minorHAnsi" w:hAnsiTheme="minorHAnsi"/>
                        </w:rPr>
                        <w:t>2018</w:t>
                      </w:r>
                    </w:p>
                    <w:p w:rsidR="008173B8" w:rsidRPr="00876E2C" w:rsidRDefault="008173B8" w:rsidP="00DD567B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720"/>
                          <w:tab w:val="num" w:pos="0"/>
                        </w:tabs>
                        <w:ind w:left="180" w:hanging="270"/>
                        <w:rPr>
                          <w:rFonts w:asciiTheme="minorHAnsi" w:hAnsiTheme="minorHAnsi"/>
                        </w:rPr>
                      </w:pPr>
                      <w:r w:rsidRPr="00876E2C">
                        <w:rPr>
                          <w:rFonts w:asciiTheme="minorHAnsi" w:hAnsiTheme="minorHAnsi"/>
                        </w:rPr>
                        <w:t>Previous recipients are not eligible</w:t>
                      </w:r>
                    </w:p>
                    <w:p w:rsidR="007443BF" w:rsidRPr="00876E2C" w:rsidRDefault="00DD567B" w:rsidP="00DD567B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720"/>
                          <w:tab w:val="num" w:pos="0"/>
                        </w:tabs>
                        <w:ind w:left="180" w:hanging="270"/>
                        <w:rPr>
                          <w:rFonts w:asciiTheme="minorHAnsi" w:hAnsiTheme="minorHAnsi"/>
                          <w:b/>
                        </w:rPr>
                      </w:pPr>
                      <w:r w:rsidRPr="00876E2C">
                        <w:rPr>
                          <w:rFonts w:asciiTheme="minorHAnsi" w:hAnsiTheme="minorHAnsi"/>
                          <w:b/>
                        </w:rPr>
                        <w:t>Must be s</w:t>
                      </w:r>
                      <w:r w:rsidR="007443BF" w:rsidRPr="00876E2C">
                        <w:rPr>
                          <w:rFonts w:asciiTheme="minorHAnsi" w:hAnsiTheme="minorHAnsi"/>
                          <w:b/>
                        </w:rPr>
                        <w:t>ponsored by a CIWEA member</w:t>
                      </w:r>
                      <w:r w:rsidR="00CD3E90" w:rsidRPr="00876E2C">
                        <w:rPr>
                          <w:rFonts w:asciiTheme="minorHAnsi" w:hAnsiTheme="minorHAnsi"/>
                          <w:b/>
                        </w:rPr>
                        <w:t xml:space="preserve"> on your college campus or internship site</w:t>
                      </w:r>
                    </w:p>
                    <w:p w:rsidR="00B71E42" w:rsidRPr="00876E2C" w:rsidRDefault="00B71E42" w:rsidP="00BB68EB">
                      <w:pPr>
                        <w:ind w:hanging="360"/>
                      </w:pPr>
                    </w:p>
                    <w:p w:rsidR="00B71E42" w:rsidRPr="008173B8" w:rsidRDefault="00B71E42" w:rsidP="00BB68EB">
                      <w:pPr>
                        <w:ind w:hanging="360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173B8" w:rsidRPr="00CA750E">
        <w:rPr>
          <w:rFonts w:asciiTheme="minorHAnsi" w:hAnsiTheme="minorHAnsi"/>
          <w:sz w:val="36"/>
          <w:szCs w:val="36"/>
        </w:rPr>
        <w:tab/>
      </w:r>
      <w:r w:rsidR="008173B8" w:rsidRPr="00CA750E">
        <w:rPr>
          <w:rFonts w:asciiTheme="minorHAnsi" w:hAnsiTheme="minorHAnsi"/>
          <w:sz w:val="36"/>
          <w:szCs w:val="36"/>
        </w:rPr>
        <w:tab/>
      </w:r>
      <w:r w:rsidR="008173B8" w:rsidRPr="00CA750E">
        <w:rPr>
          <w:rFonts w:asciiTheme="minorHAnsi" w:hAnsiTheme="minorHAnsi"/>
          <w:sz w:val="36"/>
          <w:szCs w:val="36"/>
        </w:rPr>
        <w:tab/>
      </w:r>
      <w:r w:rsidR="00A16D45" w:rsidRPr="00CA750E">
        <w:rPr>
          <w:rFonts w:asciiTheme="minorHAnsi" w:hAnsiTheme="minorHAnsi"/>
          <w:sz w:val="36"/>
          <w:szCs w:val="36"/>
        </w:rPr>
        <w:t xml:space="preserve">       </w:t>
      </w:r>
    </w:p>
    <w:p w:rsidR="008173B8" w:rsidRPr="00CA750E" w:rsidRDefault="00816004" w:rsidP="00562471">
      <w:pPr>
        <w:rPr>
          <w:rFonts w:asciiTheme="minorHAnsi" w:hAnsiTheme="minorHAnsi"/>
          <w:sz w:val="20"/>
          <w:szCs w:val="20"/>
        </w:rPr>
      </w:pPr>
      <w:r w:rsidRPr="00CA750E">
        <w:rPr>
          <w:rFonts w:asciiTheme="minorHAnsi" w:hAnsiTheme="minorHAnsi"/>
          <w:sz w:val="20"/>
          <w:szCs w:val="20"/>
        </w:rPr>
        <w:tab/>
      </w:r>
      <w:r w:rsidR="00231B69" w:rsidRPr="00CA750E">
        <w:rPr>
          <w:rFonts w:asciiTheme="minorHAnsi" w:hAnsiTheme="minorHAnsi"/>
          <w:sz w:val="20"/>
          <w:szCs w:val="20"/>
        </w:rPr>
        <w:tab/>
      </w:r>
      <w:r w:rsidR="00231B69" w:rsidRPr="00CA750E">
        <w:rPr>
          <w:rFonts w:asciiTheme="minorHAnsi" w:hAnsiTheme="minorHAnsi"/>
          <w:sz w:val="20"/>
          <w:szCs w:val="20"/>
        </w:rPr>
        <w:tab/>
      </w:r>
      <w:r w:rsidR="00231B69" w:rsidRPr="00CA750E">
        <w:rPr>
          <w:rFonts w:asciiTheme="minorHAnsi" w:hAnsiTheme="minorHAnsi"/>
          <w:sz w:val="20"/>
          <w:szCs w:val="20"/>
        </w:rPr>
        <w:tab/>
      </w:r>
    </w:p>
    <w:p w:rsidR="00562471" w:rsidRPr="00CA750E" w:rsidRDefault="00562471" w:rsidP="00562471">
      <w:pPr>
        <w:rPr>
          <w:rFonts w:asciiTheme="minorHAnsi" w:hAnsiTheme="minorHAnsi"/>
          <w:sz w:val="36"/>
          <w:szCs w:val="36"/>
        </w:rPr>
      </w:pPr>
    </w:p>
    <w:p w:rsidR="00562471" w:rsidRPr="00CA750E" w:rsidRDefault="00562471" w:rsidP="00562471">
      <w:pPr>
        <w:rPr>
          <w:rFonts w:asciiTheme="minorHAnsi" w:hAnsiTheme="minorHAnsi"/>
          <w:sz w:val="36"/>
          <w:szCs w:val="36"/>
        </w:rPr>
      </w:pPr>
    </w:p>
    <w:p w:rsidR="00B71E42" w:rsidRPr="00CA750E" w:rsidRDefault="00B71E42" w:rsidP="00562471">
      <w:pPr>
        <w:ind w:firstLine="720"/>
        <w:rPr>
          <w:rFonts w:asciiTheme="minorHAnsi" w:hAnsiTheme="minorHAnsi"/>
          <w:sz w:val="20"/>
          <w:szCs w:val="20"/>
        </w:rPr>
      </w:pPr>
    </w:p>
    <w:p w:rsidR="00B71E42" w:rsidRPr="00CA750E" w:rsidRDefault="00B71E42" w:rsidP="00B71E42">
      <w:pPr>
        <w:rPr>
          <w:rFonts w:asciiTheme="minorHAnsi" w:hAnsiTheme="minorHAnsi"/>
          <w:sz w:val="20"/>
          <w:szCs w:val="20"/>
        </w:rPr>
      </w:pPr>
    </w:p>
    <w:p w:rsidR="00B71E42" w:rsidRPr="00CA750E" w:rsidRDefault="00B71E42" w:rsidP="00B71E42">
      <w:pPr>
        <w:rPr>
          <w:rFonts w:asciiTheme="minorHAnsi" w:hAnsiTheme="minorHAnsi"/>
          <w:sz w:val="20"/>
          <w:szCs w:val="20"/>
        </w:rPr>
      </w:pPr>
    </w:p>
    <w:p w:rsidR="00B71E42" w:rsidRPr="00CA750E" w:rsidRDefault="00B71E42" w:rsidP="00B71E42">
      <w:pPr>
        <w:rPr>
          <w:rFonts w:asciiTheme="minorHAnsi" w:hAnsiTheme="minorHAnsi"/>
          <w:sz w:val="20"/>
          <w:szCs w:val="20"/>
        </w:rPr>
      </w:pPr>
    </w:p>
    <w:p w:rsidR="00B71E42" w:rsidRPr="00CA750E" w:rsidRDefault="00B71E42" w:rsidP="00B71E42">
      <w:pPr>
        <w:rPr>
          <w:rFonts w:asciiTheme="minorHAnsi" w:hAnsiTheme="minorHAnsi"/>
          <w:sz w:val="20"/>
          <w:szCs w:val="20"/>
        </w:rPr>
      </w:pPr>
    </w:p>
    <w:p w:rsidR="00B71E42" w:rsidRPr="00CA750E" w:rsidRDefault="00B71E42" w:rsidP="00B71E42">
      <w:pPr>
        <w:rPr>
          <w:rFonts w:asciiTheme="minorHAnsi" w:hAnsiTheme="minorHAnsi"/>
          <w:sz w:val="20"/>
          <w:szCs w:val="20"/>
        </w:rPr>
      </w:pPr>
    </w:p>
    <w:p w:rsidR="00B71E42" w:rsidRPr="00CA750E" w:rsidRDefault="001C34D8" w:rsidP="00B71E42">
      <w:pPr>
        <w:rPr>
          <w:rFonts w:asciiTheme="minorHAnsi" w:hAnsiTheme="minorHAnsi"/>
          <w:sz w:val="32"/>
          <w:szCs w:val="32"/>
        </w:rPr>
      </w:pPr>
      <w:r w:rsidRPr="00CA750E">
        <w:rPr>
          <w:rFonts w:asciiTheme="minorHAnsi" w:hAnsiTheme="minorHAnsi"/>
          <w:sz w:val="20"/>
          <w:szCs w:val="20"/>
        </w:rPr>
        <w:tab/>
      </w:r>
      <w:r w:rsidRPr="00CA750E">
        <w:rPr>
          <w:rFonts w:asciiTheme="minorHAnsi" w:hAnsiTheme="minorHAnsi"/>
          <w:sz w:val="20"/>
          <w:szCs w:val="20"/>
        </w:rPr>
        <w:tab/>
      </w:r>
      <w:r w:rsidRPr="00CA750E">
        <w:rPr>
          <w:rFonts w:asciiTheme="minorHAnsi" w:hAnsiTheme="minorHAnsi"/>
          <w:sz w:val="20"/>
          <w:szCs w:val="20"/>
        </w:rPr>
        <w:tab/>
        <w:t xml:space="preserve">             </w:t>
      </w:r>
    </w:p>
    <w:p w:rsidR="00827051" w:rsidRDefault="00827051" w:rsidP="00B71E42">
      <w:pPr>
        <w:rPr>
          <w:sz w:val="20"/>
          <w:szCs w:val="20"/>
        </w:rPr>
      </w:pPr>
    </w:p>
    <w:p w:rsidR="00B71E42" w:rsidRDefault="00B71E42" w:rsidP="00B71E42">
      <w:pPr>
        <w:rPr>
          <w:sz w:val="20"/>
          <w:szCs w:val="20"/>
        </w:rPr>
      </w:pPr>
    </w:p>
    <w:p w:rsidR="00B71E42" w:rsidRDefault="00CA6C1B" w:rsidP="00B71E42">
      <w:pPr>
        <w:rPr>
          <w:sz w:val="32"/>
          <w:szCs w:val="32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EA4E2C8" wp14:editId="269CE168">
                <wp:simplePos x="0" y="0"/>
                <wp:positionH relativeFrom="column">
                  <wp:posOffset>2540</wp:posOffset>
                </wp:positionH>
                <wp:positionV relativeFrom="paragraph">
                  <wp:posOffset>161925</wp:posOffset>
                </wp:positionV>
                <wp:extent cx="2118360" cy="855980"/>
                <wp:effectExtent l="0" t="0" r="15240" b="20320"/>
                <wp:wrapNone/>
                <wp:docPr id="3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8360" cy="855980"/>
                        </a:xfrm>
                        <a:prstGeom prst="rect">
                          <a:avLst/>
                        </a:prstGeom>
                        <a:solidFill>
                          <a:srgbClr val="FFFF99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8215D" w:rsidRPr="00547FF7" w:rsidRDefault="00FA3DB3" w:rsidP="00CA750E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  <w:t>2013</w:t>
                            </w:r>
                            <w:r w:rsidR="00602932"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D567B" w:rsidRPr="00547FF7"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  <w:t>-</w:t>
                            </w:r>
                            <w:r w:rsidR="00602932"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  <w:t>2018</w:t>
                            </w:r>
                          </w:p>
                          <w:p w:rsidR="0048215D" w:rsidRPr="00547FF7" w:rsidRDefault="0048215D" w:rsidP="00CA750E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547FF7"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  <w:t>Scholarship</w:t>
                            </w:r>
                          </w:p>
                          <w:p w:rsidR="00A16D45" w:rsidRPr="00547FF7" w:rsidRDefault="00DD567B" w:rsidP="00CA750E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547FF7"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  <w:t>Recipients’ Institu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A4E2C8" id="Text Box 35" o:spid="_x0000_s1031" type="#_x0000_t202" style="position:absolute;margin-left:.2pt;margin-top:12.75pt;width:166.8pt;height:67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" fillcolor="#ff9" strokecolor="white">
                <v:textbox>
                  <w:txbxContent>
                    <w:p w:rsidR="0048215D" w:rsidRPr="00547FF7" w:rsidRDefault="00FA3DB3" w:rsidP="00CA750E">
                      <w:pPr>
                        <w:jc w:val="center"/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  <w:t>2013</w:t>
                      </w:r>
                      <w:r w:rsidR="00602932"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DD567B" w:rsidRPr="00547FF7"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  <w:t>-</w:t>
                      </w:r>
                      <w:r w:rsidR="00602932"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  <w:t>2018</w:t>
                      </w:r>
                    </w:p>
                    <w:p w:rsidR="0048215D" w:rsidRPr="00547FF7" w:rsidRDefault="0048215D" w:rsidP="00CA750E">
                      <w:pPr>
                        <w:jc w:val="center"/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</w:pPr>
                      <w:r w:rsidRPr="00547FF7"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  <w:t>Scholarship</w:t>
                      </w:r>
                    </w:p>
                    <w:p w:rsidR="00A16D45" w:rsidRPr="00547FF7" w:rsidRDefault="00DD567B" w:rsidP="00CA750E">
                      <w:pPr>
                        <w:jc w:val="center"/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</w:pPr>
                      <w:r w:rsidRPr="00547FF7"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  <w:t>Recipients’ Institutions</w:t>
                      </w:r>
                    </w:p>
                  </w:txbxContent>
                </v:textbox>
              </v:shape>
            </w:pict>
          </mc:Fallback>
        </mc:AlternateContent>
      </w:r>
      <w:r w:rsidR="004012DF">
        <w:rPr>
          <w:sz w:val="20"/>
          <w:szCs w:val="20"/>
        </w:rPr>
        <w:tab/>
      </w:r>
      <w:r w:rsidR="004012DF">
        <w:rPr>
          <w:sz w:val="20"/>
          <w:szCs w:val="20"/>
        </w:rPr>
        <w:tab/>
      </w:r>
      <w:r w:rsidR="004012DF">
        <w:rPr>
          <w:sz w:val="20"/>
          <w:szCs w:val="20"/>
        </w:rPr>
        <w:tab/>
      </w:r>
      <w:r w:rsidR="00FE7850">
        <w:rPr>
          <w:sz w:val="20"/>
          <w:szCs w:val="20"/>
        </w:rPr>
        <w:t xml:space="preserve">      </w:t>
      </w:r>
    </w:p>
    <w:p w:rsidR="00BB68EB" w:rsidRDefault="00D53AA1" w:rsidP="00B71E42">
      <w:pPr>
        <w:rPr>
          <w:sz w:val="20"/>
          <w:szCs w:val="20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4012DF">
        <w:rPr>
          <w:sz w:val="20"/>
          <w:szCs w:val="20"/>
        </w:rPr>
        <w:tab/>
      </w:r>
      <w:r w:rsidR="004012DF">
        <w:rPr>
          <w:sz w:val="20"/>
          <w:szCs w:val="20"/>
        </w:rPr>
        <w:tab/>
      </w:r>
      <w:r w:rsidR="004012DF">
        <w:rPr>
          <w:sz w:val="20"/>
          <w:szCs w:val="20"/>
        </w:rPr>
        <w:tab/>
      </w:r>
      <w:r w:rsidR="004012DF">
        <w:rPr>
          <w:sz w:val="20"/>
          <w:szCs w:val="20"/>
        </w:rPr>
        <w:tab/>
      </w:r>
    </w:p>
    <w:p w:rsidR="00231B69" w:rsidRDefault="00231B69" w:rsidP="00231B69">
      <w:pPr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:rsidR="00231B69" w:rsidRDefault="00231B69" w:rsidP="00231B69">
      <w:pPr>
        <w:rPr>
          <w:sz w:val="20"/>
          <w:szCs w:val="20"/>
        </w:rPr>
      </w:pPr>
    </w:p>
    <w:p w:rsidR="00231B69" w:rsidRDefault="00231B69" w:rsidP="00231B69">
      <w:pPr>
        <w:ind w:left="2160" w:firstLine="720"/>
        <w:rPr>
          <w:b/>
        </w:rPr>
      </w:pPr>
    </w:p>
    <w:p w:rsidR="001B5C74" w:rsidRDefault="001B5C74" w:rsidP="00231B69">
      <w:pPr>
        <w:ind w:left="2160" w:firstLine="720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917374" w:rsidRDefault="00FC6C94" w:rsidP="00231B69">
      <w:pPr>
        <w:ind w:left="2160" w:firstLine="720"/>
        <w:rPr>
          <w:b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7B3ED0B" wp14:editId="7C99A472">
                <wp:simplePos x="0" y="0"/>
                <wp:positionH relativeFrom="column">
                  <wp:posOffset>2540</wp:posOffset>
                </wp:positionH>
                <wp:positionV relativeFrom="paragraph">
                  <wp:posOffset>81877</wp:posOffset>
                </wp:positionV>
                <wp:extent cx="2280920" cy="2335530"/>
                <wp:effectExtent l="0" t="0" r="24130" b="26670"/>
                <wp:wrapNone/>
                <wp:docPr id="2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0920" cy="2335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3DB3" w:rsidRDefault="00FA3DB3" w:rsidP="00DD567B">
                            <w:pPr>
                              <w:tabs>
                                <w:tab w:val="left" w:pos="0"/>
                              </w:tabs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2018 4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</w:rPr>
                              <w:t>yr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</w:rPr>
                              <w:t>:  Cal Poly Pomona</w:t>
                            </w:r>
                          </w:p>
                          <w:p w:rsidR="00FA3DB3" w:rsidRDefault="00FA3DB3" w:rsidP="00DD567B">
                            <w:pPr>
                              <w:tabs>
                                <w:tab w:val="left" w:pos="0"/>
                              </w:tabs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2018 2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</w:rPr>
                              <w:t>yr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</w:rPr>
                              <w:t>:  Mira Costa College</w:t>
                            </w:r>
                          </w:p>
                          <w:p w:rsidR="00602932" w:rsidRDefault="00602932" w:rsidP="00DD567B">
                            <w:pPr>
                              <w:tabs>
                                <w:tab w:val="left" w:pos="0"/>
                              </w:tabs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2017 4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</w:rPr>
                              <w:t>yr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</w:rPr>
                              <w:t>:  Cal Poly Pomona</w:t>
                            </w:r>
                          </w:p>
                          <w:p w:rsidR="00602932" w:rsidRDefault="00602932" w:rsidP="00DD567B">
                            <w:pPr>
                              <w:tabs>
                                <w:tab w:val="left" w:pos="0"/>
                              </w:tabs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2017 2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</w:rPr>
                              <w:t>yr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</w:rPr>
                              <w:t>: College of the Canyons</w:t>
                            </w:r>
                          </w:p>
                          <w:p w:rsidR="003B2626" w:rsidRDefault="00FF364A" w:rsidP="00DD567B">
                            <w:pPr>
                              <w:tabs>
                                <w:tab w:val="left" w:pos="0"/>
                              </w:tabs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2016 4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</w:rPr>
                              <w:t>yr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</w:rPr>
                              <w:t>:  CSU Long Beach</w:t>
                            </w:r>
                          </w:p>
                          <w:p w:rsidR="003B2626" w:rsidRDefault="00602932" w:rsidP="00DD567B">
                            <w:pPr>
                              <w:tabs>
                                <w:tab w:val="left" w:pos="0"/>
                              </w:tabs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2016 2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</w:rPr>
                              <w:t>yr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</w:rPr>
                              <w:t xml:space="preserve">: </w:t>
                            </w:r>
                            <w:r w:rsidR="003B2626">
                              <w:rPr>
                                <w:rFonts w:asciiTheme="minorHAnsi" w:hAnsiTheme="minorHAnsi"/>
                              </w:rPr>
                              <w:t>College of the Canyon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s</w:t>
                            </w:r>
                          </w:p>
                          <w:p w:rsidR="009D1A28" w:rsidRDefault="009D1A28" w:rsidP="00DD567B">
                            <w:pPr>
                              <w:tabs>
                                <w:tab w:val="left" w:pos="0"/>
                              </w:tabs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2015 4-yr: Occidental</w:t>
                            </w:r>
                          </w:p>
                          <w:p w:rsidR="009D1A28" w:rsidRDefault="009D1A28" w:rsidP="00DD567B">
                            <w:pPr>
                              <w:tabs>
                                <w:tab w:val="left" w:pos="0"/>
                              </w:tabs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2015 2-yr: </w:t>
                            </w:r>
                            <w:proofErr w:type="spellStart"/>
                            <w:r w:rsidR="00FC6C94">
                              <w:rPr>
                                <w:rFonts w:asciiTheme="minorHAnsi" w:hAnsiTheme="minorHAnsi"/>
                              </w:rPr>
                              <w:t>MiraCosta</w:t>
                            </w:r>
                            <w:proofErr w:type="spellEnd"/>
                            <w:r w:rsidR="00FC6C94">
                              <w:rPr>
                                <w:rFonts w:asciiTheme="minorHAnsi" w:hAnsiTheme="minorHAnsi"/>
                              </w:rPr>
                              <w:t xml:space="preserve"> College</w:t>
                            </w:r>
                          </w:p>
                          <w:p w:rsidR="00AD3BFB" w:rsidRPr="00883C5E" w:rsidRDefault="00AD3BFB" w:rsidP="00DD567B">
                            <w:pPr>
                              <w:tabs>
                                <w:tab w:val="left" w:pos="0"/>
                              </w:tabs>
                              <w:rPr>
                                <w:rFonts w:asciiTheme="minorHAnsi" w:hAnsiTheme="minorHAnsi"/>
                              </w:rPr>
                            </w:pPr>
                            <w:r w:rsidRPr="00883C5E">
                              <w:rPr>
                                <w:rFonts w:asciiTheme="minorHAnsi" w:hAnsiTheme="minorHAnsi"/>
                              </w:rPr>
                              <w:t>2014 4</w:t>
                            </w:r>
                            <w:r w:rsidR="00883C5E">
                              <w:rPr>
                                <w:rFonts w:asciiTheme="minorHAnsi" w:hAnsiTheme="minorHAnsi"/>
                              </w:rPr>
                              <w:t>-</w:t>
                            </w:r>
                            <w:r w:rsidRPr="00883C5E">
                              <w:rPr>
                                <w:rFonts w:asciiTheme="minorHAnsi" w:hAnsiTheme="minorHAnsi"/>
                              </w:rPr>
                              <w:t>yr: Pepperdine</w:t>
                            </w:r>
                          </w:p>
                          <w:p w:rsidR="00AD3BFB" w:rsidRPr="00883C5E" w:rsidRDefault="00AD3BFB" w:rsidP="00DD567B">
                            <w:pPr>
                              <w:tabs>
                                <w:tab w:val="left" w:pos="0"/>
                              </w:tabs>
                              <w:rPr>
                                <w:rFonts w:asciiTheme="minorHAnsi" w:hAnsiTheme="minorHAnsi"/>
                              </w:rPr>
                            </w:pPr>
                            <w:r w:rsidRPr="00883C5E">
                              <w:rPr>
                                <w:rFonts w:asciiTheme="minorHAnsi" w:hAnsiTheme="minorHAnsi"/>
                              </w:rPr>
                              <w:t>2014 2</w:t>
                            </w:r>
                            <w:r w:rsidR="00883C5E">
                              <w:rPr>
                                <w:rFonts w:asciiTheme="minorHAnsi" w:hAnsiTheme="minorHAnsi"/>
                              </w:rPr>
                              <w:t>-</w:t>
                            </w:r>
                            <w:r w:rsidRPr="00883C5E">
                              <w:rPr>
                                <w:rFonts w:asciiTheme="minorHAnsi" w:hAnsiTheme="minorHAnsi"/>
                              </w:rPr>
                              <w:t xml:space="preserve">yr: </w:t>
                            </w:r>
                            <w:proofErr w:type="spellStart"/>
                            <w:r w:rsidR="00547FF7" w:rsidRPr="00883C5E">
                              <w:rPr>
                                <w:rFonts w:asciiTheme="minorHAnsi" w:hAnsiTheme="minorHAnsi"/>
                              </w:rPr>
                              <w:t>MiraCosta</w:t>
                            </w:r>
                            <w:proofErr w:type="spellEnd"/>
                            <w:r w:rsidR="00547FF7" w:rsidRPr="00883C5E">
                              <w:rPr>
                                <w:rFonts w:asciiTheme="minorHAnsi" w:hAnsiTheme="minorHAnsi"/>
                              </w:rPr>
                              <w:t xml:space="preserve"> College</w:t>
                            </w:r>
                          </w:p>
                          <w:p w:rsidR="00DD567B" w:rsidRPr="00883C5E" w:rsidRDefault="00DD567B" w:rsidP="00DD567B">
                            <w:pPr>
                              <w:tabs>
                                <w:tab w:val="left" w:pos="0"/>
                              </w:tabs>
                              <w:rPr>
                                <w:rFonts w:asciiTheme="minorHAnsi" w:hAnsiTheme="minorHAnsi"/>
                              </w:rPr>
                            </w:pPr>
                            <w:r w:rsidRPr="00883C5E">
                              <w:rPr>
                                <w:rFonts w:asciiTheme="minorHAnsi" w:hAnsiTheme="minorHAnsi"/>
                              </w:rPr>
                              <w:t>2013 4</w:t>
                            </w:r>
                            <w:r w:rsidR="00883C5E">
                              <w:rPr>
                                <w:rFonts w:asciiTheme="minorHAnsi" w:hAnsiTheme="minorHAnsi"/>
                              </w:rPr>
                              <w:t>-</w:t>
                            </w:r>
                            <w:r w:rsidRPr="00883C5E">
                              <w:rPr>
                                <w:rFonts w:asciiTheme="minorHAnsi" w:hAnsiTheme="minorHAnsi"/>
                              </w:rPr>
                              <w:t xml:space="preserve">yr: Pepperdine </w:t>
                            </w:r>
                          </w:p>
                          <w:p w:rsidR="00DD567B" w:rsidRPr="00883C5E" w:rsidRDefault="00DD567B" w:rsidP="00DD567B">
                            <w:pPr>
                              <w:rPr>
                                <w:rFonts w:asciiTheme="minorHAnsi" w:hAnsiTheme="minorHAnsi"/>
                              </w:rPr>
                            </w:pPr>
                            <w:r w:rsidRPr="00883C5E">
                              <w:rPr>
                                <w:rFonts w:asciiTheme="minorHAnsi" w:hAnsiTheme="minorHAnsi"/>
                              </w:rPr>
                              <w:t>2013 2</w:t>
                            </w:r>
                            <w:r w:rsidR="00883C5E">
                              <w:rPr>
                                <w:rFonts w:asciiTheme="minorHAnsi" w:hAnsiTheme="minorHAnsi"/>
                              </w:rPr>
                              <w:t>-</w:t>
                            </w:r>
                            <w:r w:rsidRPr="00883C5E">
                              <w:rPr>
                                <w:rFonts w:asciiTheme="minorHAnsi" w:hAnsiTheme="minorHAnsi"/>
                              </w:rPr>
                              <w:t xml:space="preserve">yr: </w:t>
                            </w:r>
                            <w:proofErr w:type="spellStart"/>
                            <w:r w:rsidRPr="00883C5E">
                              <w:rPr>
                                <w:rFonts w:asciiTheme="minorHAnsi" w:hAnsiTheme="minorHAnsi"/>
                              </w:rPr>
                              <w:t>MiraCosta</w:t>
                            </w:r>
                            <w:proofErr w:type="spellEnd"/>
                            <w:r w:rsidRPr="00883C5E">
                              <w:rPr>
                                <w:rFonts w:asciiTheme="minorHAnsi" w:hAnsiTheme="minorHAnsi"/>
                              </w:rPr>
                              <w:t xml:space="preserve"> College </w:t>
                            </w:r>
                          </w:p>
                          <w:p w:rsidR="00BB68EB" w:rsidRPr="00CA750E" w:rsidRDefault="00BB68EB" w:rsidP="00DD567B">
                            <w:p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B3ED0B" id="Text Box 44" o:spid="_x0000_s1032" type="#_x0000_t202" style="position:absolute;left:0;text-align:left;margin-left:.2pt;margin-top:6.45pt;width:179.6pt;height:183.9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" strokecolor="white">
                <v:textbox>
                  <w:txbxContent>
                    <w:p w:rsidR="00FA3DB3" w:rsidRDefault="00FA3DB3" w:rsidP="00DD567B">
                      <w:pPr>
                        <w:tabs>
                          <w:tab w:val="left" w:pos="0"/>
                        </w:tabs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2018 4 </w:t>
                      </w:r>
                      <w:proofErr w:type="spellStart"/>
                      <w:r>
                        <w:rPr>
                          <w:rFonts w:asciiTheme="minorHAnsi" w:hAnsiTheme="minorHAnsi"/>
                        </w:rPr>
                        <w:t>yr</w:t>
                      </w:r>
                      <w:proofErr w:type="spellEnd"/>
                      <w:r>
                        <w:rPr>
                          <w:rFonts w:asciiTheme="minorHAnsi" w:hAnsiTheme="minorHAnsi"/>
                        </w:rPr>
                        <w:t>:  Cal Poly Pomona</w:t>
                      </w:r>
                    </w:p>
                    <w:p w:rsidR="00FA3DB3" w:rsidRDefault="00FA3DB3" w:rsidP="00DD567B">
                      <w:pPr>
                        <w:tabs>
                          <w:tab w:val="left" w:pos="0"/>
                        </w:tabs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2018 2 </w:t>
                      </w:r>
                      <w:proofErr w:type="spellStart"/>
                      <w:r>
                        <w:rPr>
                          <w:rFonts w:asciiTheme="minorHAnsi" w:hAnsiTheme="minorHAnsi"/>
                        </w:rPr>
                        <w:t>yr</w:t>
                      </w:r>
                      <w:proofErr w:type="spellEnd"/>
                      <w:r>
                        <w:rPr>
                          <w:rFonts w:asciiTheme="minorHAnsi" w:hAnsiTheme="minorHAnsi"/>
                        </w:rPr>
                        <w:t>:  Mira Costa College</w:t>
                      </w:r>
                    </w:p>
                    <w:p w:rsidR="00602932" w:rsidRDefault="00602932" w:rsidP="00DD567B">
                      <w:pPr>
                        <w:tabs>
                          <w:tab w:val="left" w:pos="0"/>
                        </w:tabs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2017 4 </w:t>
                      </w:r>
                      <w:proofErr w:type="spellStart"/>
                      <w:r>
                        <w:rPr>
                          <w:rFonts w:asciiTheme="minorHAnsi" w:hAnsiTheme="minorHAnsi"/>
                        </w:rPr>
                        <w:t>yr</w:t>
                      </w:r>
                      <w:proofErr w:type="spellEnd"/>
                      <w:r>
                        <w:rPr>
                          <w:rFonts w:asciiTheme="minorHAnsi" w:hAnsiTheme="minorHAnsi"/>
                        </w:rPr>
                        <w:t>:  Cal Poly Pomona</w:t>
                      </w:r>
                    </w:p>
                    <w:p w:rsidR="00602932" w:rsidRDefault="00602932" w:rsidP="00DD567B">
                      <w:pPr>
                        <w:tabs>
                          <w:tab w:val="left" w:pos="0"/>
                        </w:tabs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2017 2 </w:t>
                      </w:r>
                      <w:proofErr w:type="spellStart"/>
                      <w:r>
                        <w:rPr>
                          <w:rFonts w:asciiTheme="minorHAnsi" w:hAnsiTheme="minorHAnsi"/>
                        </w:rPr>
                        <w:t>yr</w:t>
                      </w:r>
                      <w:proofErr w:type="spellEnd"/>
                      <w:r>
                        <w:rPr>
                          <w:rFonts w:asciiTheme="minorHAnsi" w:hAnsiTheme="minorHAnsi"/>
                        </w:rPr>
                        <w:t>: College of the Canyons</w:t>
                      </w:r>
                    </w:p>
                    <w:p w:rsidR="003B2626" w:rsidRDefault="00FF364A" w:rsidP="00DD567B">
                      <w:pPr>
                        <w:tabs>
                          <w:tab w:val="left" w:pos="0"/>
                        </w:tabs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2016 4 </w:t>
                      </w:r>
                      <w:proofErr w:type="spellStart"/>
                      <w:r>
                        <w:rPr>
                          <w:rFonts w:asciiTheme="minorHAnsi" w:hAnsiTheme="minorHAnsi"/>
                        </w:rPr>
                        <w:t>yr</w:t>
                      </w:r>
                      <w:proofErr w:type="spellEnd"/>
                      <w:r>
                        <w:rPr>
                          <w:rFonts w:asciiTheme="minorHAnsi" w:hAnsiTheme="minorHAnsi"/>
                        </w:rPr>
                        <w:t>:  CSU Long Beach</w:t>
                      </w:r>
                    </w:p>
                    <w:p w:rsidR="003B2626" w:rsidRDefault="00602932" w:rsidP="00DD567B">
                      <w:pPr>
                        <w:tabs>
                          <w:tab w:val="left" w:pos="0"/>
                        </w:tabs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2016 2 </w:t>
                      </w:r>
                      <w:proofErr w:type="spellStart"/>
                      <w:r>
                        <w:rPr>
                          <w:rFonts w:asciiTheme="minorHAnsi" w:hAnsiTheme="minorHAnsi"/>
                        </w:rPr>
                        <w:t>yr</w:t>
                      </w:r>
                      <w:proofErr w:type="spellEnd"/>
                      <w:r>
                        <w:rPr>
                          <w:rFonts w:asciiTheme="minorHAnsi" w:hAnsiTheme="minorHAnsi"/>
                        </w:rPr>
                        <w:t xml:space="preserve">: </w:t>
                      </w:r>
                      <w:r w:rsidR="003B2626">
                        <w:rPr>
                          <w:rFonts w:asciiTheme="minorHAnsi" w:hAnsiTheme="minorHAnsi"/>
                        </w:rPr>
                        <w:t>College of the Canyon</w:t>
                      </w:r>
                      <w:r>
                        <w:rPr>
                          <w:rFonts w:asciiTheme="minorHAnsi" w:hAnsiTheme="minorHAnsi"/>
                        </w:rPr>
                        <w:t>s</w:t>
                      </w:r>
                    </w:p>
                    <w:p w:rsidR="009D1A28" w:rsidRDefault="009D1A28" w:rsidP="00DD567B">
                      <w:pPr>
                        <w:tabs>
                          <w:tab w:val="left" w:pos="0"/>
                        </w:tabs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>2015 4-yr: Occidental</w:t>
                      </w:r>
                    </w:p>
                    <w:p w:rsidR="009D1A28" w:rsidRDefault="009D1A28" w:rsidP="00DD567B">
                      <w:pPr>
                        <w:tabs>
                          <w:tab w:val="left" w:pos="0"/>
                        </w:tabs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2015 2-yr: </w:t>
                      </w:r>
                      <w:proofErr w:type="spellStart"/>
                      <w:r w:rsidR="00FC6C94">
                        <w:rPr>
                          <w:rFonts w:asciiTheme="minorHAnsi" w:hAnsiTheme="minorHAnsi"/>
                        </w:rPr>
                        <w:t>MiraCosta</w:t>
                      </w:r>
                      <w:proofErr w:type="spellEnd"/>
                      <w:r w:rsidR="00FC6C94">
                        <w:rPr>
                          <w:rFonts w:asciiTheme="minorHAnsi" w:hAnsiTheme="minorHAnsi"/>
                        </w:rPr>
                        <w:t xml:space="preserve"> College</w:t>
                      </w:r>
                    </w:p>
                    <w:p w:rsidR="00AD3BFB" w:rsidRPr="00883C5E" w:rsidRDefault="00AD3BFB" w:rsidP="00DD567B">
                      <w:pPr>
                        <w:tabs>
                          <w:tab w:val="left" w:pos="0"/>
                        </w:tabs>
                        <w:rPr>
                          <w:rFonts w:asciiTheme="minorHAnsi" w:hAnsiTheme="minorHAnsi"/>
                        </w:rPr>
                      </w:pPr>
                      <w:r w:rsidRPr="00883C5E">
                        <w:rPr>
                          <w:rFonts w:asciiTheme="minorHAnsi" w:hAnsiTheme="minorHAnsi"/>
                        </w:rPr>
                        <w:t>2014 4</w:t>
                      </w:r>
                      <w:r w:rsidR="00883C5E">
                        <w:rPr>
                          <w:rFonts w:asciiTheme="minorHAnsi" w:hAnsiTheme="minorHAnsi"/>
                        </w:rPr>
                        <w:t>-</w:t>
                      </w:r>
                      <w:r w:rsidRPr="00883C5E">
                        <w:rPr>
                          <w:rFonts w:asciiTheme="minorHAnsi" w:hAnsiTheme="minorHAnsi"/>
                        </w:rPr>
                        <w:t>yr: Pepperdine</w:t>
                      </w:r>
                    </w:p>
                    <w:p w:rsidR="00AD3BFB" w:rsidRPr="00883C5E" w:rsidRDefault="00AD3BFB" w:rsidP="00DD567B">
                      <w:pPr>
                        <w:tabs>
                          <w:tab w:val="left" w:pos="0"/>
                        </w:tabs>
                        <w:rPr>
                          <w:rFonts w:asciiTheme="minorHAnsi" w:hAnsiTheme="minorHAnsi"/>
                        </w:rPr>
                      </w:pPr>
                      <w:r w:rsidRPr="00883C5E">
                        <w:rPr>
                          <w:rFonts w:asciiTheme="minorHAnsi" w:hAnsiTheme="minorHAnsi"/>
                        </w:rPr>
                        <w:t>2014 2</w:t>
                      </w:r>
                      <w:r w:rsidR="00883C5E">
                        <w:rPr>
                          <w:rFonts w:asciiTheme="minorHAnsi" w:hAnsiTheme="minorHAnsi"/>
                        </w:rPr>
                        <w:t>-</w:t>
                      </w:r>
                      <w:r w:rsidRPr="00883C5E">
                        <w:rPr>
                          <w:rFonts w:asciiTheme="minorHAnsi" w:hAnsiTheme="minorHAnsi"/>
                        </w:rPr>
                        <w:t xml:space="preserve">yr: </w:t>
                      </w:r>
                      <w:proofErr w:type="spellStart"/>
                      <w:r w:rsidR="00547FF7" w:rsidRPr="00883C5E">
                        <w:rPr>
                          <w:rFonts w:asciiTheme="minorHAnsi" w:hAnsiTheme="minorHAnsi"/>
                        </w:rPr>
                        <w:t>MiraCosta</w:t>
                      </w:r>
                      <w:proofErr w:type="spellEnd"/>
                      <w:r w:rsidR="00547FF7" w:rsidRPr="00883C5E">
                        <w:rPr>
                          <w:rFonts w:asciiTheme="minorHAnsi" w:hAnsiTheme="minorHAnsi"/>
                        </w:rPr>
                        <w:t xml:space="preserve"> College</w:t>
                      </w:r>
                    </w:p>
                    <w:p w:rsidR="00DD567B" w:rsidRPr="00883C5E" w:rsidRDefault="00DD567B" w:rsidP="00DD567B">
                      <w:pPr>
                        <w:tabs>
                          <w:tab w:val="left" w:pos="0"/>
                        </w:tabs>
                        <w:rPr>
                          <w:rFonts w:asciiTheme="minorHAnsi" w:hAnsiTheme="minorHAnsi"/>
                        </w:rPr>
                      </w:pPr>
                      <w:r w:rsidRPr="00883C5E">
                        <w:rPr>
                          <w:rFonts w:asciiTheme="minorHAnsi" w:hAnsiTheme="minorHAnsi"/>
                        </w:rPr>
                        <w:t>2013 4</w:t>
                      </w:r>
                      <w:r w:rsidR="00883C5E">
                        <w:rPr>
                          <w:rFonts w:asciiTheme="minorHAnsi" w:hAnsiTheme="minorHAnsi"/>
                        </w:rPr>
                        <w:t>-</w:t>
                      </w:r>
                      <w:r w:rsidRPr="00883C5E">
                        <w:rPr>
                          <w:rFonts w:asciiTheme="minorHAnsi" w:hAnsiTheme="minorHAnsi"/>
                        </w:rPr>
                        <w:t xml:space="preserve">yr: Pepperdine </w:t>
                      </w:r>
                    </w:p>
                    <w:p w:rsidR="00DD567B" w:rsidRPr="00883C5E" w:rsidRDefault="00DD567B" w:rsidP="00DD567B">
                      <w:pPr>
                        <w:rPr>
                          <w:rFonts w:asciiTheme="minorHAnsi" w:hAnsiTheme="minorHAnsi"/>
                        </w:rPr>
                      </w:pPr>
                      <w:r w:rsidRPr="00883C5E">
                        <w:rPr>
                          <w:rFonts w:asciiTheme="minorHAnsi" w:hAnsiTheme="minorHAnsi"/>
                        </w:rPr>
                        <w:t>2013 2</w:t>
                      </w:r>
                      <w:r w:rsidR="00883C5E">
                        <w:rPr>
                          <w:rFonts w:asciiTheme="minorHAnsi" w:hAnsiTheme="minorHAnsi"/>
                        </w:rPr>
                        <w:t>-</w:t>
                      </w:r>
                      <w:r w:rsidRPr="00883C5E">
                        <w:rPr>
                          <w:rFonts w:asciiTheme="minorHAnsi" w:hAnsiTheme="minorHAnsi"/>
                        </w:rPr>
                        <w:t xml:space="preserve">yr: </w:t>
                      </w:r>
                      <w:proofErr w:type="spellStart"/>
                      <w:r w:rsidRPr="00883C5E">
                        <w:rPr>
                          <w:rFonts w:asciiTheme="minorHAnsi" w:hAnsiTheme="minorHAnsi"/>
                        </w:rPr>
                        <w:t>MiraCosta</w:t>
                      </w:r>
                      <w:proofErr w:type="spellEnd"/>
                      <w:r w:rsidRPr="00883C5E">
                        <w:rPr>
                          <w:rFonts w:asciiTheme="minorHAnsi" w:hAnsiTheme="minorHAnsi"/>
                        </w:rPr>
                        <w:t xml:space="preserve"> College </w:t>
                      </w:r>
                    </w:p>
                    <w:p w:rsidR="00BB68EB" w:rsidRPr="00CA750E" w:rsidRDefault="00BB68EB" w:rsidP="00DD567B">
                      <w:p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17374">
        <w:rPr>
          <w:b/>
        </w:rPr>
        <w:tab/>
      </w:r>
      <w:r w:rsidR="00917374">
        <w:rPr>
          <w:b/>
        </w:rPr>
        <w:tab/>
        <w:t xml:space="preserve"> </w:t>
      </w:r>
    </w:p>
    <w:p w:rsidR="00231B69" w:rsidRPr="00917374" w:rsidRDefault="00917374" w:rsidP="00231B69">
      <w:pPr>
        <w:ind w:left="2160" w:firstLine="720"/>
        <w:rPr>
          <w:b/>
          <w:sz w:val="44"/>
          <w:szCs w:val="44"/>
        </w:rPr>
      </w:pPr>
      <w:r>
        <w:rPr>
          <w:b/>
        </w:rPr>
        <w:t xml:space="preserve">                         </w:t>
      </w:r>
      <w:r w:rsidRPr="00917374">
        <w:rPr>
          <w:rFonts w:asciiTheme="minorHAnsi" w:hAnsiTheme="minorHAnsi"/>
          <w:b/>
          <w:sz w:val="44"/>
          <w:szCs w:val="44"/>
        </w:rPr>
        <w:t>Essay Submission Instructions</w:t>
      </w:r>
      <w:r w:rsidR="001B5C74" w:rsidRPr="00917374">
        <w:rPr>
          <w:rFonts w:asciiTheme="minorHAnsi" w:hAnsiTheme="minorHAnsi"/>
          <w:b/>
          <w:sz w:val="44"/>
          <w:szCs w:val="44"/>
        </w:rPr>
        <w:t xml:space="preserve"> </w:t>
      </w:r>
    </w:p>
    <w:p w:rsidR="001B5C74" w:rsidRDefault="00BC5F5A" w:rsidP="00BC5F5A">
      <w:pPr>
        <w:ind w:left="2160" w:firstLine="720"/>
        <w:rPr>
          <w:b/>
        </w:rPr>
      </w:pPr>
      <w:r>
        <w:rPr>
          <w:b/>
        </w:rPr>
        <w:tab/>
      </w:r>
    </w:p>
    <w:p w:rsidR="00231B69" w:rsidRPr="00CA750E" w:rsidRDefault="001B5C74" w:rsidP="00BC5F5A">
      <w:pPr>
        <w:ind w:left="2160" w:firstLine="720"/>
        <w:rPr>
          <w:rFonts w:asciiTheme="minorHAnsi" w:hAnsiTheme="minorHAnsi"/>
          <w:b/>
        </w:rPr>
      </w:pPr>
      <w:r>
        <w:rPr>
          <w:b/>
        </w:rPr>
        <w:tab/>
      </w:r>
      <w:r w:rsidR="00876E2C">
        <w:rPr>
          <w:b/>
        </w:rPr>
        <w:tab/>
      </w:r>
      <w:r w:rsidR="00883C5E">
        <w:rPr>
          <w:b/>
        </w:rPr>
        <w:t xml:space="preserve"> </w:t>
      </w:r>
      <w:r w:rsidR="00876E2C">
        <w:rPr>
          <w:rFonts w:asciiTheme="minorHAnsi" w:hAnsiTheme="minorHAnsi"/>
          <w:b/>
        </w:rPr>
        <w:t>Email</w:t>
      </w:r>
      <w:r w:rsidR="00231B69" w:rsidRPr="00CA750E">
        <w:rPr>
          <w:rFonts w:asciiTheme="minorHAnsi" w:hAnsiTheme="minorHAnsi"/>
          <w:b/>
        </w:rPr>
        <w:t xml:space="preserve"> your </w:t>
      </w:r>
      <w:r w:rsidR="00876E2C">
        <w:rPr>
          <w:rFonts w:asciiTheme="minorHAnsi" w:hAnsiTheme="minorHAnsi"/>
          <w:b/>
        </w:rPr>
        <w:t>essay to</w:t>
      </w:r>
      <w:r w:rsidR="00BC5F5A">
        <w:rPr>
          <w:rFonts w:asciiTheme="minorHAnsi" w:hAnsiTheme="minorHAnsi"/>
          <w:b/>
        </w:rPr>
        <w:t>:</w:t>
      </w:r>
      <w:r w:rsidR="00231B69" w:rsidRPr="00CA750E">
        <w:rPr>
          <w:rFonts w:asciiTheme="minorHAnsi" w:hAnsiTheme="minorHAnsi"/>
          <w:b/>
        </w:rPr>
        <w:t xml:space="preserve"> </w:t>
      </w:r>
      <w:sdt>
        <w:sdtPr>
          <w:rPr>
            <w:rFonts w:asciiTheme="minorHAnsi" w:hAnsiTheme="minorHAnsi"/>
            <w:b/>
          </w:rPr>
          <w:id w:val="-1839994002"/>
          <w:placeholder>
            <w:docPart w:val="94322A07E96A47488AA735DB9291C2F0"/>
          </w:placeholder>
          <w:showingPlcHdr/>
          <w:text/>
        </w:sdtPr>
        <w:sdtEndPr/>
        <w:sdtContent>
          <w:r w:rsidR="00231B69" w:rsidRPr="00CA750E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:rsidR="00876E2C" w:rsidRDefault="00231B69" w:rsidP="00231B69">
      <w:pPr>
        <w:rPr>
          <w:rFonts w:asciiTheme="minorHAnsi" w:hAnsiTheme="minorHAnsi"/>
          <w:b/>
        </w:rPr>
      </w:pPr>
      <w:r w:rsidRPr="00CA750E">
        <w:rPr>
          <w:rFonts w:asciiTheme="minorHAnsi" w:hAnsiTheme="minorHAnsi"/>
        </w:rPr>
        <w:tab/>
      </w:r>
      <w:r w:rsidRPr="00CA750E">
        <w:rPr>
          <w:rFonts w:asciiTheme="minorHAnsi" w:hAnsiTheme="minorHAnsi"/>
        </w:rPr>
        <w:tab/>
      </w:r>
      <w:r w:rsidRPr="00CA750E">
        <w:rPr>
          <w:rFonts w:asciiTheme="minorHAnsi" w:hAnsiTheme="minorHAnsi"/>
        </w:rPr>
        <w:tab/>
        <w:t xml:space="preserve">               </w:t>
      </w:r>
      <w:r w:rsidR="00BC5F5A">
        <w:rPr>
          <w:rFonts w:asciiTheme="minorHAnsi" w:hAnsiTheme="minorHAnsi"/>
          <w:b/>
        </w:rPr>
        <w:tab/>
      </w:r>
      <w:r w:rsidR="00876E2C">
        <w:rPr>
          <w:rFonts w:asciiTheme="minorHAnsi" w:hAnsiTheme="minorHAnsi"/>
          <w:b/>
        </w:rPr>
        <w:tab/>
      </w:r>
    </w:p>
    <w:p w:rsidR="00883C5E" w:rsidRDefault="00876E2C" w:rsidP="00231B69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 w:rsidR="00883C5E">
        <w:rPr>
          <w:rFonts w:asciiTheme="minorHAnsi" w:hAnsiTheme="minorHAnsi"/>
          <w:b/>
        </w:rPr>
        <w:tab/>
        <w:t xml:space="preserve"> </w:t>
      </w:r>
      <w:r w:rsidR="00883C5E" w:rsidRPr="00CA750E">
        <w:rPr>
          <w:rFonts w:asciiTheme="minorHAnsi" w:hAnsiTheme="minorHAnsi"/>
          <w:b/>
        </w:rPr>
        <w:t xml:space="preserve">Title:   </w:t>
      </w:r>
    </w:p>
    <w:p w:rsidR="00883C5E" w:rsidRDefault="00883C5E" w:rsidP="00231B69">
      <w:pPr>
        <w:rPr>
          <w:rFonts w:asciiTheme="minorHAnsi" w:hAnsiTheme="minorHAnsi"/>
          <w:b/>
        </w:rPr>
      </w:pPr>
    </w:p>
    <w:p w:rsidR="00876E2C" w:rsidRDefault="00883C5E" w:rsidP="00231B69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 w:rsidR="00876E2C"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 xml:space="preserve"> </w:t>
      </w:r>
      <w:r w:rsidR="00876E2C" w:rsidRPr="00876E2C">
        <w:rPr>
          <w:rFonts w:asciiTheme="minorHAnsi" w:hAnsiTheme="minorHAnsi"/>
          <w:b/>
        </w:rPr>
        <w:t>Email:</w:t>
      </w:r>
      <w:r w:rsidR="00876E2C" w:rsidRPr="00CA750E">
        <w:rPr>
          <w:rFonts w:asciiTheme="minorHAnsi" w:hAnsiTheme="minorHAnsi"/>
        </w:rPr>
        <w:t xml:space="preserve"> </w:t>
      </w:r>
      <w:sdt>
        <w:sdtPr>
          <w:rPr>
            <w:rFonts w:asciiTheme="minorHAnsi" w:hAnsiTheme="minorHAnsi"/>
          </w:rPr>
          <w:id w:val="-2046128393"/>
          <w:placeholder>
            <w:docPart w:val="FDB6184FF5704697869E7876FE023D16"/>
          </w:placeholder>
          <w:showingPlcHdr/>
          <w:text/>
        </w:sdtPr>
        <w:sdtEndPr/>
        <w:sdtContent>
          <w:r w:rsidR="00876E2C" w:rsidRPr="00CA750E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  <w:r w:rsidR="00876E2C" w:rsidRPr="00CA750E">
        <w:rPr>
          <w:rFonts w:asciiTheme="minorHAnsi" w:hAnsiTheme="minorHAnsi"/>
        </w:rPr>
        <w:t xml:space="preserve">  </w:t>
      </w:r>
      <w:r w:rsidR="00876E2C">
        <w:rPr>
          <w:rFonts w:asciiTheme="minorHAnsi" w:hAnsiTheme="minorHAnsi"/>
        </w:rPr>
        <w:t xml:space="preserve"> </w:t>
      </w:r>
      <w:r w:rsidR="00876E2C">
        <w:rPr>
          <w:rFonts w:asciiTheme="minorHAnsi" w:hAnsiTheme="minorHAnsi"/>
          <w:b/>
        </w:rPr>
        <w:t>Phone</w:t>
      </w:r>
      <w:r w:rsidR="00876E2C" w:rsidRPr="00CA750E">
        <w:rPr>
          <w:rFonts w:asciiTheme="minorHAnsi" w:hAnsiTheme="minorHAnsi"/>
          <w:b/>
        </w:rPr>
        <w:t xml:space="preserve">:   </w:t>
      </w:r>
      <w:sdt>
        <w:sdtPr>
          <w:rPr>
            <w:rFonts w:asciiTheme="minorHAnsi" w:hAnsiTheme="minorHAnsi"/>
            <w:b/>
          </w:rPr>
          <w:id w:val="669144442"/>
          <w:placeholder>
            <w:docPart w:val="FDB6184FF5704697869E7876FE023D16"/>
          </w:placeholder>
          <w:showingPlcHdr/>
          <w:text/>
        </w:sdtPr>
        <w:sdtEndPr/>
        <w:sdtContent>
          <w:r w:rsidR="00876E2C" w:rsidRPr="00CA750E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:rsidR="00876E2C" w:rsidRDefault="00876E2C" w:rsidP="00231B69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</w:p>
    <w:p w:rsidR="00231B69" w:rsidRPr="00CA750E" w:rsidRDefault="00876E2C" w:rsidP="00231B69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 w:rsidR="00883C5E">
        <w:rPr>
          <w:rFonts w:asciiTheme="minorHAnsi" w:hAnsiTheme="minorHAnsi"/>
          <w:b/>
        </w:rPr>
        <w:t xml:space="preserve"> </w:t>
      </w:r>
      <w:r w:rsidR="00231B69" w:rsidRPr="00CA750E">
        <w:rPr>
          <w:rFonts w:asciiTheme="minorHAnsi" w:hAnsiTheme="minorHAnsi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231B69" w:rsidRPr="00CA750E">
        <w:rPr>
          <w:rFonts w:asciiTheme="minorHAnsi" w:hAnsiTheme="minorHAnsi"/>
        </w:rPr>
        <w:instrText xml:space="preserve"> FORMTEXT </w:instrText>
      </w:r>
      <w:r w:rsidR="00282E82">
        <w:rPr>
          <w:rFonts w:asciiTheme="minorHAnsi" w:hAnsiTheme="minorHAnsi"/>
        </w:rPr>
      </w:r>
      <w:r w:rsidR="00282E82">
        <w:rPr>
          <w:rFonts w:asciiTheme="minorHAnsi" w:hAnsiTheme="minorHAnsi"/>
        </w:rPr>
        <w:fldChar w:fldCharType="separate"/>
      </w:r>
      <w:r w:rsidR="00231B69" w:rsidRPr="00CA750E">
        <w:rPr>
          <w:rFonts w:asciiTheme="minorHAnsi" w:hAnsiTheme="minorHAnsi"/>
        </w:rPr>
        <w:fldChar w:fldCharType="end"/>
      </w:r>
      <w:bookmarkEnd w:id="1"/>
      <w:r w:rsidR="00231B69" w:rsidRPr="00CA750E">
        <w:rPr>
          <w:rFonts w:asciiTheme="minorHAnsi" w:hAnsiTheme="minorHAnsi"/>
          <w:b/>
        </w:rPr>
        <w:t xml:space="preserve">Office Location:   </w:t>
      </w:r>
      <w:sdt>
        <w:sdtPr>
          <w:rPr>
            <w:rFonts w:asciiTheme="minorHAnsi" w:hAnsiTheme="minorHAnsi"/>
            <w:b/>
          </w:rPr>
          <w:id w:val="937408230"/>
          <w:placeholder>
            <w:docPart w:val="94322A07E96A47488AA735DB9291C2F0"/>
          </w:placeholder>
          <w:showingPlcHdr/>
          <w:text/>
        </w:sdtPr>
        <w:sdtEndPr/>
        <w:sdtContent>
          <w:r w:rsidR="00231B69" w:rsidRPr="00CA750E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:rsidR="00231B69" w:rsidRPr="00CA750E" w:rsidRDefault="00231B69" w:rsidP="00231B69">
      <w:pPr>
        <w:rPr>
          <w:rFonts w:asciiTheme="minorHAnsi" w:hAnsiTheme="minorHAnsi"/>
          <w:sz w:val="20"/>
          <w:szCs w:val="20"/>
        </w:rPr>
      </w:pPr>
    </w:p>
    <w:p w:rsidR="00231B69" w:rsidRPr="00CA750E" w:rsidRDefault="00231B69" w:rsidP="00231B69">
      <w:pPr>
        <w:rPr>
          <w:rFonts w:asciiTheme="minorHAnsi" w:hAnsiTheme="minorHAnsi"/>
          <w:b/>
        </w:rPr>
      </w:pPr>
      <w:r w:rsidRPr="00CA750E">
        <w:rPr>
          <w:rFonts w:asciiTheme="minorHAnsi" w:hAnsiTheme="minorHAnsi"/>
        </w:rPr>
        <w:tab/>
      </w:r>
      <w:r w:rsidRPr="00CA750E">
        <w:rPr>
          <w:rFonts w:asciiTheme="minorHAnsi" w:hAnsiTheme="minorHAnsi"/>
        </w:rPr>
        <w:tab/>
      </w:r>
      <w:r w:rsidRPr="00CA750E">
        <w:rPr>
          <w:rFonts w:asciiTheme="minorHAnsi" w:hAnsiTheme="minorHAnsi"/>
        </w:rPr>
        <w:tab/>
      </w:r>
      <w:r w:rsidRPr="00CA750E">
        <w:rPr>
          <w:rFonts w:asciiTheme="minorHAnsi" w:hAnsiTheme="minorHAnsi"/>
        </w:rPr>
        <w:tab/>
        <w:t xml:space="preserve">   </w:t>
      </w:r>
      <w:r w:rsidR="00BC5F5A">
        <w:rPr>
          <w:rFonts w:asciiTheme="minorHAnsi" w:hAnsiTheme="minorHAnsi"/>
        </w:rPr>
        <w:tab/>
      </w:r>
      <w:r w:rsidR="00876E2C">
        <w:rPr>
          <w:rFonts w:asciiTheme="minorHAnsi" w:hAnsiTheme="minorHAnsi"/>
        </w:rPr>
        <w:tab/>
      </w:r>
      <w:r w:rsidR="00883C5E">
        <w:rPr>
          <w:rFonts w:asciiTheme="minorHAnsi" w:hAnsiTheme="minorHAnsi"/>
        </w:rPr>
        <w:t xml:space="preserve"> </w:t>
      </w:r>
      <w:r w:rsidR="00883C5E">
        <w:rPr>
          <w:rFonts w:asciiTheme="minorHAnsi" w:hAnsiTheme="minorHAnsi"/>
          <w:b/>
        </w:rPr>
        <w:t>Deadline for Essay Receipt</w:t>
      </w:r>
      <w:r w:rsidR="00883C5E" w:rsidRPr="00CA750E">
        <w:rPr>
          <w:rFonts w:asciiTheme="minorHAnsi" w:hAnsiTheme="minorHAnsi"/>
          <w:b/>
        </w:rPr>
        <w:t>:</w:t>
      </w:r>
      <w:r w:rsidR="00883C5E" w:rsidRPr="00CA750E">
        <w:rPr>
          <w:rFonts w:asciiTheme="minorHAnsi" w:hAnsiTheme="minorHAnsi"/>
        </w:rPr>
        <w:t xml:space="preserve">   </w:t>
      </w:r>
      <w:sdt>
        <w:sdtPr>
          <w:rPr>
            <w:rFonts w:asciiTheme="minorHAnsi" w:hAnsiTheme="minorHAnsi"/>
          </w:rPr>
          <w:id w:val="106014188"/>
          <w:placeholder>
            <w:docPart w:val="31AA3C556EB8439B8AD74B1BED42D95E"/>
          </w:placeholder>
          <w:text/>
        </w:sdtPr>
        <w:sdtEndPr/>
        <w:sdtContent>
          <w:r w:rsidR="00FA3DB3">
            <w:rPr>
              <w:rFonts w:asciiTheme="minorHAnsi" w:hAnsiTheme="minorHAnsi"/>
            </w:rPr>
            <w:t>Friday, January 25th, 2019</w:t>
          </w:r>
        </w:sdtContent>
      </w:sdt>
    </w:p>
    <w:p w:rsidR="00267924" w:rsidRDefault="00267924" w:rsidP="00B71E42">
      <w:pPr>
        <w:rPr>
          <w:sz w:val="20"/>
          <w:szCs w:val="20"/>
        </w:rPr>
      </w:pPr>
    </w:p>
    <w:p w:rsidR="00267924" w:rsidRDefault="00267924" w:rsidP="00B71E42">
      <w:pPr>
        <w:rPr>
          <w:sz w:val="20"/>
          <w:szCs w:val="20"/>
        </w:rPr>
      </w:pPr>
    </w:p>
    <w:p w:rsidR="00231B69" w:rsidRDefault="00231B69" w:rsidP="00231B69">
      <w:pPr>
        <w:rPr>
          <w:sz w:val="20"/>
          <w:szCs w:val="20"/>
        </w:rPr>
      </w:pPr>
    </w:p>
    <w:sectPr w:rsidR="00231B69" w:rsidSect="00507090">
      <w:pgSz w:w="12240" w:h="15840"/>
      <w:pgMar w:top="288" w:right="547" w:bottom="28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395A"/>
      </v:shape>
    </w:pict>
  </w:numPicBullet>
  <w:abstractNum w:abstractNumId="0" w15:restartNumberingAfterBreak="0">
    <w:nsid w:val="FFFFFF7C"/>
    <w:multiLevelType w:val="singleLevel"/>
    <w:tmpl w:val="265A9CD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803C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E0485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DEC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D24EE9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E89A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CC230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826F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E890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EC0B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60227"/>
    <w:multiLevelType w:val="hybridMultilevel"/>
    <w:tmpl w:val="89C275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DA1D01"/>
    <w:multiLevelType w:val="hybridMultilevel"/>
    <w:tmpl w:val="D542D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757A09"/>
    <w:multiLevelType w:val="hybridMultilevel"/>
    <w:tmpl w:val="39B090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AB1AFA"/>
    <w:multiLevelType w:val="hybridMultilevel"/>
    <w:tmpl w:val="2AEE330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341CC4"/>
    <w:multiLevelType w:val="hybridMultilevel"/>
    <w:tmpl w:val="6F50C8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D83F16"/>
    <w:multiLevelType w:val="hybridMultilevel"/>
    <w:tmpl w:val="75E66F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E23117"/>
    <w:multiLevelType w:val="hybridMultilevel"/>
    <w:tmpl w:val="691A7064"/>
    <w:lvl w:ilvl="0" w:tplc="1116B946">
      <w:start w:val="1"/>
      <w:numFmt w:val="lowerLetter"/>
      <w:lvlText w:val="%1."/>
      <w:lvlJc w:val="left"/>
      <w:pPr>
        <w:ind w:left="81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7" w15:restartNumberingAfterBreak="0">
    <w:nsid w:val="55945913"/>
    <w:multiLevelType w:val="hybridMultilevel"/>
    <w:tmpl w:val="F6A6D006"/>
    <w:lvl w:ilvl="0" w:tplc="B9C43EA0">
      <w:start w:val="6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8907AD"/>
    <w:multiLevelType w:val="hybridMultilevel"/>
    <w:tmpl w:val="D004B6D2"/>
    <w:lvl w:ilvl="0" w:tplc="B59E273E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8F46B2"/>
    <w:multiLevelType w:val="hybridMultilevel"/>
    <w:tmpl w:val="C932285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3F079A"/>
    <w:multiLevelType w:val="hybridMultilevel"/>
    <w:tmpl w:val="7B3ADDF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2821BE"/>
    <w:multiLevelType w:val="hybridMultilevel"/>
    <w:tmpl w:val="7A520F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5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4"/>
  </w:num>
  <w:num w:numId="15">
    <w:abstractNumId w:val="11"/>
  </w:num>
  <w:num w:numId="16">
    <w:abstractNumId w:val="10"/>
  </w:num>
  <w:num w:numId="17">
    <w:abstractNumId w:val="18"/>
  </w:num>
  <w:num w:numId="18">
    <w:abstractNumId w:val="13"/>
  </w:num>
  <w:num w:numId="19">
    <w:abstractNumId w:val="19"/>
  </w:num>
  <w:num w:numId="20">
    <w:abstractNumId w:val="20"/>
  </w:num>
  <w:num w:numId="21">
    <w:abstractNumId w:val="16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MzUwszA2NjQ3MzdS0lEKTi0uzszPAykwrAUAfpGuFiwAAAA="/>
  </w:docVars>
  <w:rsids>
    <w:rsidRoot w:val="00827051"/>
    <w:rsid w:val="00005A20"/>
    <w:rsid w:val="00012019"/>
    <w:rsid w:val="000603F9"/>
    <w:rsid w:val="00067C84"/>
    <w:rsid w:val="0007603E"/>
    <w:rsid w:val="000873AA"/>
    <w:rsid w:val="000D4C07"/>
    <w:rsid w:val="000E18D6"/>
    <w:rsid w:val="000F3F4B"/>
    <w:rsid w:val="000F5E7A"/>
    <w:rsid w:val="00102151"/>
    <w:rsid w:val="00123CA0"/>
    <w:rsid w:val="00145F22"/>
    <w:rsid w:val="00153CD6"/>
    <w:rsid w:val="00182489"/>
    <w:rsid w:val="001965ED"/>
    <w:rsid w:val="001B5C74"/>
    <w:rsid w:val="001C34D8"/>
    <w:rsid w:val="001D404C"/>
    <w:rsid w:val="001D75FD"/>
    <w:rsid w:val="00231B69"/>
    <w:rsid w:val="00231D3F"/>
    <w:rsid w:val="002358CC"/>
    <w:rsid w:val="00261321"/>
    <w:rsid w:val="00265398"/>
    <w:rsid w:val="00267924"/>
    <w:rsid w:val="0027144C"/>
    <w:rsid w:val="00282E82"/>
    <w:rsid w:val="002863E1"/>
    <w:rsid w:val="002970A1"/>
    <w:rsid w:val="002B1F60"/>
    <w:rsid w:val="002C32ED"/>
    <w:rsid w:val="002F1888"/>
    <w:rsid w:val="002F3AA6"/>
    <w:rsid w:val="002F5010"/>
    <w:rsid w:val="002F55FB"/>
    <w:rsid w:val="00314C3F"/>
    <w:rsid w:val="00326924"/>
    <w:rsid w:val="00377AF1"/>
    <w:rsid w:val="003B2626"/>
    <w:rsid w:val="003B4E37"/>
    <w:rsid w:val="004012DF"/>
    <w:rsid w:val="00403130"/>
    <w:rsid w:val="00417A61"/>
    <w:rsid w:val="004424EF"/>
    <w:rsid w:val="004713EF"/>
    <w:rsid w:val="004714BE"/>
    <w:rsid w:val="00476295"/>
    <w:rsid w:val="004776A9"/>
    <w:rsid w:val="0048215D"/>
    <w:rsid w:val="004935E7"/>
    <w:rsid w:val="004F4AC2"/>
    <w:rsid w:val="00500254"/>
    <w:rsid w:val="00507090"/>
    <w:rsid w:val="00517929"/>
    <w:rsid w:val="005245CA"/>
    <w:rsid w:val="00547FF7"/>
    <w:rsid w:val="00562471"/>
    <w:rsid w:val="005660A0"/>
    <w:rsid w:val="00593B73"/>
    <w:rsid w:val="005D5D69"/>
    <w:rsid w:val="00602932"/>
    <w:rsid w:val="0062597F"/>
    <w:rsid w:val="006537F4"/>
    <w:rsid w:val="00656E7F"/>
    <w:rsid w:val="00661C5C"/>
    <w:rsid w:val="0066243C"/>
    <w:rsid w:val="006A26B0"/>
    <w:rsid w:val="00707552"/>
    <w:rsid w:val="00711199"/>
    <w:rsid w:val="007443BF"/>
    <w:rsid w:val="00755108"/>
    <w:rsid w:val="00786F82"/>
    <w:rsid w:val="007E2A29"/>
    <w:rsid w:val="00812E42"/>
    <w:rsid w:val="00816004"/>
    <w:rsid w:val="008173B8"/>
    <w:rsid w:val="00827051"/>
    <w:rsid w:val="00837EFF"/>
    <w:rsid w:val="00876E2C"/>
    <w:rsid w:val="008775AB"/>
    <w:rsid w:val="00883C5E"/>
    <w:rsid w:val="00893551"/>
    <w:rsid w:val="008E196F"/>
    <w:rsid w:val="008E2F4E"/>
    <w:rsid w:val="00917374"/>
    <w:rsid w:val="00923FE1"/>
    <w:rsid w:val="009C54AF"/>
    <w:rsid w:val="009C6BB7"/>
    <w:rsid w:val="009D1A28"/>
    <w:rsid w:val="00A16D45"/>
    <w:rsid w:val="00A22CAA"/>
    <w:rsid w:val="00A41671"/>
    <w:rsid w:val="00A46106"/>
    <w:rsid w:val="00A64293"/>
    <w:rsid w:val="00A76707"/>
    <w:rsid w:val="00A814EF"/>
    <w:rsid w:val="00AD3503"/>
    <w:rsid w:val="00AD3BFB"/>
    <w:rsid w:val="00AE4EBF"/>
    <w:rsid w:val="00B02268"/>
    <w:rsid w:val="00B05C3D"/>
    <w:rsid w:val="00B2648C"/>
    <w:rsid w:val="00B71E42"/>
    <w:rsid w:val="00B80911"/>
    <w:rsid w:val="00B94CC0"/>
    <w:rsid w:val="00BB68EB"/>
    <w:rsid w:val="00BC5F5A"/>
    <w:rsid w:val="00C13B3F"/>
    <w:rsid w:val="00C65F74"/>
    <w:rsid w:val="00C70435"/>
    <w:rsid w:val="00CA6C1B"/>
    <w:rsid w:val="00CA750E"/>
    <w:rsid w:val="00CD3E90"/>
    <w:rsid w:val="00D06851"/>
    <w:rsid w:val="00D224AF"/>
    <w:rsid w:val="00D3061A"/>
    <w:rsid w:val="00D3339C"/>
    <w:rsid w:val="00D40169"/>
    <w:rsid w:val="00D40276"/>
    <w:rsid w:val="00D46580"/>
    <w:rsid w:val="00D46684"/>
    <w:rsid w:val="00D53AA1"/>
    <w:rsid w:val="00D5554D"/>
    <w:rsid w:val="00D724C8"/>
    <w:rsid w:val="00D91700"/>
    <w:rsid w:val="00DD567B"/>
    <w:rsid w:val="00DE186B"/>
    <w:rsid w:val="00DE1B9C"/>
    <w:rsid w:val="00E06FE1"/>
    <w:rsid w:val="00E17682"/>
    <w:rsid w:val="00F0759F"/>
    <w:rsid w:val="00F7582D"/>
    <w:rsid w:val="00F84190"/>
    <w:rsid w:val="00F87EE3"/>
    <w:rsid w:val="00F93C84"/>
    <w:rsid w:val="00FA3DB3"/>
    <w:rsid w:val="00FC6804"/>
    <w:rsid w:val="00FC6C94"/>
    <w:rsid w:val="00FE7850"/>
    <w:rsid w:val="00FF3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f1fce4,yellow,#ffc,#ff9,#9fc,#b8f6a2,#d7faca,#e4fcdc"/>
    </o:shapedefaults>
    <o:shapelayout v:ext="edit">
      <o:idmap v:ext="edit" data="1"/>
    </o:shapelayout>
  </w:shapeDefaults>
  <w:decimalSymbol w:val="."/>
  <w:listSeparator w:val=","/>
  <w15:docId w15:val="{3D71D2AE-BD47-4B47-832D-F534EB6EF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224A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7144C"/>
    <w:pPr>
      <w:ind w:left="720"/>
    </w:pPr>
  </w:style>
  <w:style w:type="paragraph" w:styleId="BalloonText">
    <w:name w:val="Balloon Text"/>
    <w:basedOn w:val="Normal"/>
    <w:link w:val="BalloonTextChar"/>
    <w:rsid w:val="00B022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0226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1768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142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iwea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www.ciwea.org" TargetMode="Externa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ciwea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iwea.or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4322A07E96A47488AA735DB9291C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9E0E5-B8E4-45E4-B7AF-19AA865B9C32}"/>
      </w:docPartPr>
      <w:docPartBody>
        <w:p w:rsidR="00306CB6" w:rsidRDefault="00FA0D07" w:rsidP="00FA0D07">
          <w:pPr>
            <w:pStyle w:val="94322A07E96A47488AA735DB9291C2F0"/>
          </w:pPr>
          <w:r w:rsidRPr="00837203">
            <w:rPr>
              <w:rStyle w:val="PlaceholderText"/>
            </w:rPr>
            <w:t>Click here to enter text.</w:t>
          </w:r>
        </w:p>
      </w:docPartBody>
    </w:docPart>
    <w:docPart>
      <w:docPartPr>
        <w:name w:val="FDB6184FF5704697869E7876FE023D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5F8312-8ED2-4D71-80E8-969878330920}"/>
      </w:docPartPr>
      <w:docPartBody>
        <w:p w:rsidR="00EC08A2" w:rsidRDefault="005F01A6" w:rsidP="005F01A6">
          <w:pPr>
            <w:pStyle w:val="FDB6184FF5704697869E7876FE023D16"/>
          </w:pPr>
          <w:r w:rsidRPr="00837203">
            <w:rPr>
              <w:rStyle w:val="PlaceholderText"/>
            </w:rPr>
            <w:t>Click here to enter text.</w:t>
          </w:r>
        </w:p>
      </w:docPartBody>
    </w:docPart>
    <w:docPart>
      <w:docPartPr>
        <w:name w:val="31AA3C556EB8439B8AD74B1BED42D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7B9F0-D97B-4D37-BF97-78F4AE3E5338}"/>
      </w:docPartPr>
      <w:docPartBody>
        <w:p w:rsidR="00EC08A2" w:rsidRDefault="005F01A6" w:rsidP="005F01A6">
          <w:pPr>
            <w:pStyle w:val="31AA3C556EB8439B8AD74B1BED42D95E"/>
          </w:pPr>
          <w:r w:rsidRPr="0083720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4102"/>
    <w:rsid w:val="00054C77"/>
    <w:rsid w:val="001B2587"/>
    <w:rsid w:val="00227B55"/>
    <w:rsid w:val="002B1004"/>
    <w:rsid w:val="003009E0"/>
    <w:rsid w:val="00306CB6"/>
    <w:rsid w:val="00321A21"/>
    <w:rsid w:val="0036200E"/>
    <w:rsid w:val="003F1622"/>
    <w:rsid w:val="005F01A6"/>
    <w:rsid w:val="00624102"/>
    <w:rsid w:val="00A3778A"/>
    <w:rsid w:val="00A72816"/>
    <w:rsid w:val="00A87809"/>
    <w:rsid w:val="00AB5B69"/>
    <w:rsid w:val="00BC6539"/>
    <w:rsid w:val="00BD69BB"/>
    <w:rsid w:val="00D432BD"/>
    <w:rsid w:val="00D5352F"/>
    <w:rsid w:val="00E159DD"/>
    <w:rsid w:val="00EC08A2"/>
    <w:rsid w:val="00FA0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01A6"/>
    <w:rPr>
      <w:color w:val="808080"/>
    </w:rPr>
  </w:style>
  <w:style w:type="paragraph" w:customStyle="1" w:styleId="133BDD6D0CAA42509BE2D12053C20BCD">
    <w:name w:val="133BDD6D0CAA42509BE2D12053C20BCD"/>
    <w:rsid w:val="00624102"/>
  </w:style>
  <w:style w:type="paragraph" w:customStyle="1" w:styleId="73BB7624603A4B9892A8A38E8A7A466A">
    <w:name w:val="73BB7624603A4B9892A8A38E8A7A466A"/>
    <w:rsid w:val="00624102"/>
  </w:style>
  <w:style w:type="paragraph" w:customStyle="1" w:styleId="94322A07E96A47488AA735DB9291C2F0">
    <w:name w:val="94322A07E96A47488AA735DB9291C2F0"/>
    <w:rsid w:val="00FA0D07"/>
  </w:style>
  <w:style w:type="paragraph" w:customStyle="1" w:styleId="93768A7FDBEB42EDA816F386FF41587C">
    <w:name w:val="93768A7FDBEB42EDA816F386FF41587C"/>
    <w:rsid w:val="005F01A6"/>
  </w:style>
  <w:style w:type="paragraph" w:customStyle="1" w:styleId="FDB6184FF5704697869E7876FE023D16">
    <w:name w:val="FDB6184FF5704697869E7876FE023D16"/>
    <w:rsid w:val="005F01A6"/>
  </w:style>
  <w:style w:type="paragraph" w:customStyle="1" w:styleId="31AA3C556EB8439B8AD74B1BED42D95E">
    <w:name w:val="31AA3C556EB8439B8AD74B1BED42D95E"/>
    <w:rsid w:val="005F01A6"/>
  </w:style>
  <w:style w:type="paragraph" w:customStyle="1" w:styleId="DDC27781817E47379E8677BD89127014">
    <w:name w:val="DDC27781817E47379E8677BD89127014"/>
    <w:rsid w:val="005F01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569011-2B3C-423D-A3E5-A5B66001D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Links>
    <vt:vector size="12" baseType="variant">
      <vt:variant>
        <vt:i4>8192085</vt:i4>
      </vt:variant>
      <vt:variant>
        <vt:i4>21</vt:i4>
      </vt:variant>
      <vt:variant>
        <vt:i4>0</vt:i4>
      </vt:variant>
      <vt:variant>
        <vt:i4>5</vt:i4>
      </vt:variant>
      <vt:variant>
        <vt:lpwstr>mailto:jfwoodard@sbcglobal.net</vt:lpwstr>
      </vt:variant>
      <vt:variant>
        <vt:lpwstr/>
      </vt:variant>
      <vt:variant>
        <vt:i4>5636096</vt:i4>
      </vt:variant>
      <vt:variant>
        <vt:i4>0</vt:i4>
      </vt:variant>
      <vt:variant>
        <vt:i4>0</vt:i4>
      </vt:variant>
      <vt:variant>
        <vt:i4>5</vt:i4>
      </vt:variant>
      <vt:variant>
        <vt:lpwstr>http://www.ciwea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</dc:creator>
  <cp:lastModifiedBy>Veronica Pantoja</cp:lastModifiedBy>
  <cp:revision>2</cp:revision>
  <cp:lastPrinted>2017-09-25T22:09:00Z</cp:lastPrinted>
  <dcterms:created xsi:type="dcterms:W3CDTF">2018-07-12T20:34:00Z</dcterms:created>
  <dcterms:modified xsi:type="dcterms:W3CDTF">2018-07-12T20:34:00Z</dcterms:modified>
</cp:coreProperties>
</file>